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31F2C" w14:textId="51CD7ECE" w:rsidR="00A01E66" w:rsidRPr="00A6250F" w:rsidRDefault="001805BD" w:rsidP="00A01E66">
      <w:pPr>
        <w:pStyle w:val="Heading1"/>
        <w:spacing w:before="1"/>
        <w:rPr>
          <w:sz w:val="26"/>
        </w:rPr>
      </w:pPr>
      <w:r>
        <w:rPr>
          <w:noProof/>
          <w:sz w:val="26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33131FAB" wp14:editId="12FB67E5">
                <wp:simplePos x="0" y="0"/>
                <wp:positionH relativeFrom="column">
                  <wp:posOffset>4714240</wp:posOffset>
                </wp:positionH>
                <wp:positionV relativeFrom="paragraph">
                  <wp:posOffset>-354965</wp:posOffset>
                </wp:positionV>
                <wp:extent cx="1764030" cy="322580"/>
                <wp:effectExtent l="0" t="0" r="0" b="0"/>
                <wp:wrapNone/>
                <wp:docPr id="3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64030" cy="322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31FBE" w14:textId="77777777" w:rsidR="00A47F50" w:rsidRPr="00A47F50" w:rsidRDefault="006B0498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Mẫu: 01_</w:t>
                            </w:r>
                            <w:proofErr w:type="gramStart"/>
                            <w:r>
                              <w:rPr>
                                <w:i/>
                              </w:rPr>
                              <w:t>TS.Đ</w:t>
                            </w:r>
                            <w:proofErr w:type="gramEnd"/>
                            <w:r>
                              <w:rPr>
                                <w:i/>
                              </w:rPr>
                              <w:t>2.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131FAB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left:0;text-align:left;margin-left:371.2pt;margin-top:-27.95pt;width:138.9pt;height:25.4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" fillcolor="white [3201]" stroked="f" strokeweight=".5pt">
                <v:textbox>
                  <w:txbxContent>
                    <w:p w14:paraId="33131FBE" w14:textId="77777777" w:rsidR="00A47F50" w:rsidRPr="00A47F50" w:rsidRDefault="006B0498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Mẫu: 01_</w:t>
                      </w:r>
                      <w:proofErr w:type="gramStart"/>
                      <w:r>
                        <w:rPr>
                          <w:i/>
                        </w:rPr>
                        <w:t>TS.Đ</w:t>
                      </w:r>
                      <w:proofErr w:type="gramEnd"/>
                      <w:r>
                        <w:rPr>
                          <w:i/>
                        </w:rPr>
                        <w:t>2.2022</w:t>
                      </w:r>
                    </w:p>
                  </w:txbxContent>
                </v:textbox>
              </v:shape>
            </w:pict>
          </mc:Fallback>
        </mc:AlternateContent>
      </w:r>
      <w:r w:rsidR="00A01E66" w:rsidRPr="00A6250F">
        <w:rPr>
          <w:sz w:val="26"/>
        </w:rPr>
        <w:t>CỘNG HÒA XÃ HỘI CHỦ NGHĨA VIỆT NAM</w:t>
      </w:r>
    </w:p>
    <w:p w14:paraId="33131F2D" w14:textId="77777777" w:rsidR="00A01E66" w:rsidRPr="00A6250F" w:rsidRDefault="00A01E66" w:rsidP="00A01E66">
      <w:pPr>
        <w:ind w:left="64" w:right="194"/>
        <w:jc w:val="center"/>
        <w:rPr>
          <w:b/>
          <w:sz w:val="26"/>
          <w:szCs w:val="24"/>
        </w:rPr>
      </w:pPr>
      <w:r w:rsidRPr="00A6250F">
        <w:rPr>
          <w:b/>
          <w:sz w:val="26"/>
          <w:szCs w:val="24"/>
        </w:rPr>
        <w:t>Độc lập - Tự do - Hạnh phúc</w:t>
      </w:r>
    </w:p>
    <w:p w14:paraId="33131F2E" w14:textId="53CB553F" w:rsidR="00A6250F" w:rsidRDefault="001805BD" w:rsidP="00A01E66">
      <w:pPr>
        <w:ind w:left="64" w:right="193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02176DE2" wp14:editId="334AB33F">
                <wp:simplePos x="0" y="0"/>
                <wp:positionH relativeFrom="column">
                  <wp:posOffset>1915795</wp:posOffset>
                </wp:positionH>
                <wp:positionV relativeFrom="paragraph">
                  <wp:posOffset>13335</wp:posOffset>
                </wp:positionV>
                <wp:extent cx="2009775" cy="0"/>
                <wp:effectExtent l="6350" t="635" r="3175" b="8890"/>
                <wp:wrapNone/>
                <wp:docPr id="38" name="AutoShap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9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A29A1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5" o:spid="_x0000_s1026" type="#_x0000_t32" style="position:absolute;margin-left:150.85pt;margin-top:1.05pt;width:158.25pt;height:0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"/>
            </w:pict>
          </mc:Fallback>
        </mc:AlternateContent>
      </w:r>
    </w:p>
    <w:p w14:paraId="33131F2F" w14:textId="77777777" w:rsidR="00A6250F" w:rsidRPr="001E2F17" w:rsidRDefault="00A6250F" w:rsidP="00A01E66">
      <w:pPr>
        <w:ind w:left="64" w:right="193"/>
        <w:jc w:val="center"/>
        <w:rPr>
          <w:b/>
          <w:sz w:val="6"/>
          <w:szCs w:val="24"/>
        </w:rPr>
      </w:pPr>
    </w:p>
    <w:p w14:paraId="33131F30" w14:textId="77777777" w:rsidR="001E2F17" w:rsidRDefault="00A01E66" w:rsidP="00D65E90">
      <w:pPr>
        <w:spacing w:line="276" w:lineRule="auto"/>
        <w:ind w:left="64" w:right="193"/>
        <w:jc w:val="center"/>
        <w:rPr>
          <w:b/>
          <w:sz w:val="26"/>
          <w:szCs w:val="28"/>
        </w:rPr>
      </w:pPr>
      <w:r w:rsidRPr="00D4734D">
        <w:rPr>
          <w:b/>
          <w:sz w:val="26"/>
          <w:szCs w:val="28"/>
        </w:rPr>
        <w:t>PHIẾU ĐĂNG</w:t>
      </w:r>
      <w:r w:rsidR="00091507" w:rsidRPr="00D4734D">
        <w:rPr>
          <w:b/>
          <w:sz w:val="26"/>
          <w:szCs w:val="28"/>
        </w:rPr>
        <w:t xml:space="preserve"> KÝ</w:t>
      </w:r>
      <w:r w:rsidRPr="00D4734D">
        <w:rPr>
          <w:b/>
          <w:sz w:val="26"/>
          <w:szCs w:val="28"/>
        </w:rPr>
        <w:t xml:space="preserve"> </w:t>
      </w:r>
      <w:r w:rsidR="003A5032" w:rsidRPr="00D4734D">
        <w:rPr>
          <w:b/>
          <w:sz w:val="26"/>
          <w:szCs w:val="28"/>
        </w:rPr>
        <w:t xml:space="preserve">NGUYỆN VỌNG XÉT TUYỂN </w:t>
      </w:r>
      <w:r w:rsidR="009E5A5B" w:rsidRPr="00D4734D">
        <w:rPr>
          <w:b/>
          <w:sz w:val="26"/>
          <w:szCs w:val="28"/>
        </w:rPr>
        <w:t xml:space="preserve">BỔ SUNG </w:t>
      </w:r>
    </w:p>
    <w:p w14:paraId="33131F32" w14:textId="7015D705" w:rsidR="00A01E66" w:rsidRDefault="003A5032" w:rsidP="00D65E90">
      <w:pPr>
        <w:spacing w:line="276" w:lineRule="auto"/>
        <w:ind w:left="64" w:right="193"/>
        <w:jc w:val="center"/>
        <w:rPr>
          <w:b/>
          <w:sz w:val="26"/>
          <w:szCs w:val="28"/>
        </w:rPr>
      </w:pPr>
      <w:r w:rsidRPr="00D4734D">
        <w:rPr>
          <w:b/>
          <w:sz w:val="26"/>
          <w:szCs w:val="28"/>
        </w:rPr>
        <w:t xml:space="preserve">ĐẠI HỌC CHÍNH QUY </w:t>
      </w:r>
      <w:r w:rsidR="00297015">
        <w:rPr>
          <w:b/>
          <w:sz w:val="26"/>
          <w:szCs w:val="28"/>
        </w:rPr>
        <w:t>ĐẠI HỌC CẢNH SÁT NHÂN DÂN</w:t>
      </w:r>
      <w:r w:rsidRPr="00D4734D">
        <w:rPr>
          <w:b/>
          <w:sz w:val="26"/>
          <w:szCs w:val="28"/>
        </w:rPr>
        <w:t>,</w:t>
      </w:r>
      <w:r w:rsidR="00D4734D" w:rsidRPr="00D4734D">
        <w:rPr>
          <w:b/>
          <w:sz w:val="26"/>
          <w:szCs w:val="28"/>
        </w:rPr>
        <w:t xml:space="preserve"> </w:t>
      </w:r>
      <w:r w:rsidRPr="00D4734D">
        <w:rPr>
          <w:b/>
          <w:sz w:val="26"/>
          <w:szCs w:val="28"/>
        </w:rPr>
        <w:t xml:space="preserve">ĐỢT </w:t>
      </w:r>
      <w:r w:rsidR="00F7026A" w:rsidRPr="00D4734D">
        <w:rPr>
          <w:b/>
          <w:sz w:val="26"/>
          <w:szCs w:val="28"/>
        </w:rPr>
        <w:t>2</w:t>
      </w:r>
      <w:r w:rsidRPr="00D4734D">
        <w:rPr>
          <w:b/>
          <w:sz w:val="26"/>
          <w:szCs w:val="28"/>
        </w:rPr>
        <w:t xml:space="preserve"> -</w:t>
      </w:r>
      <w:r w:rsidR="00C3750B" w:rsidRPr="00D4734D">
        <w:rPr>
          <w:b/>
          <w:sz w:val="26"/>
          <w:szCs w:val="28"/>
        </w:rPr>
        <w:t xml:space="preserve"> NĂM 20</w:t>
      </w:r>
      <w:r w:rsidR="004A67B2">
        <w:rPr>
          <w:b/>
          <w:sz w:val="26"/>
          <w:szCs w:val="28"/>
        </w:rPr>
        <w:t>22</w:t>
      </w:r>
    </w:p>
    <w:p w14:paraId="33131F33" w14:textId="77777777" w:rsidR="00EF5A94" w:rsidRPr="00EF5A94" w:rsidRDefault="00EF5A94" w:rsidP="001E2F17">
      <w:pPr>
        <w:ind w:left="64" w:right="193"/>
        <w:jc w:val="center"/>
        <w:rPr>
          <w:b/>
          <w:sz w:val="12"/>
          <w:szCs w:val="28"/>
        </w:rPr>
      </w:pPr>
    </w:p>
    <w:p w14:paraId="33131F34" w14:textId="190B6C79" w:rsidR="00EF5A94" w:rsidRDefault="00EF5A94" w:rsidP="001E2F17">
      <w:pPr>
        <w:ind w:left="64" w:right="193"/>
        <w:jc w:val="center"/>
        <w:rPr>
          <w:b/>
          <w:sz w:val="26"/>
          <w:szCs w:val="28"/>
        </w:rPr>
      </w:pPr>
      <w:r>
        <w:rPr>
          <w:b/>
          <w:sz w:val="26"/>
          <w:szCs w:val="28"/>
        </w:rPr>
        <w:t xml:space="preserve">Kính gửi: Hội đồng tuyển sinh </w:t>
      </w:r>
      <w:r w:rsidR="00297015">
        <w:rPr>
          <w:b/>
          <w:sz w:val="26"/>
          <w:szCs w:val="28"/>
        </w:rPr>
        <w:t>Trườn</w:t>
      </w:r>
      <w:r w:rsidR="00C55E9B">
        <w:rPr>
          <w:b/>
          <w:sz w:val="26"/>
          <w:szCs w:val="28"/>
        </w:rPr>
        <w:t>g</w:t>
      </w:r>
      <w:r w:rsidR="00297015">
        <w:rPr>
          <w:b/>
          <w:sz w:val="26"/>
          <w:szCs w:val="28"/>
        </w:rPr>
        <w:t xml:space="preserve"> Đại học Cảnh sát nhân dân</w:t>
      </w:r>
    </w:p>
    <w:p w14:paraId="33131F35" w14:textId="77777777" w:rsidR="000062C5" w:rsidRPr="00D4734D" w:rsidRDefault="000062C5" w:rsidP="001E2F17">
      <w:pPr>
        <w:ind w:left="64" w:right="193"/>
        <w:jc w:val="center"/>
        <w:rPr>
          <w:sz w:val="26"/>
          <w:szCs w:val="28"/>
        </w:rPr>
      </w:pPr>
    </w:p>
    <w:p w14:paraId="33131F36" w14:textId="77777777" w:rsidR="00A01E66" w:rsidRPr="00EF5A94" w:rsidRDefault="00A01E66" w:rsidP="00A01E66">
      <w:pPr>
        <w:pStyle w:val="BodyText"/>
        <w:spacing w:before="4"/>
        <w:rPr>
          <w:sz w:val="12"/>
          <w:szCs w:val="26"/>
        </w:rPr>
      </w:pPr>
    </w:p>
    <w:p w14:paraId="33131F37" w14:textId="0AD5E563" w:rsidR="00A01E66" w:rsidRPr="00C3750B" w:rsidRDefault="00C3750B" w:rsidP="00F62720">
      <w:pPr>
        <w:pStyle w:val="BodyText"/>
        <w:tabs>
          <w:tab w:val="left" w:pos="9450"/>
        </w:tabs>
        <w:spacing w:after="60" w:line="312" w:lineRule="auto"/>
        <w:ind w:right="10"/>
        <w:rPr>
          <w:sz w:val="26"/>
          <w:szCs w:val="26"/>
        </w:rPr>
      </w:pPr>
      <w:r>
        <w:rPr>
          <w:sz w:val="26"/>
          <w:szCs w:val="26"/>
        </w:rPr>
        <w:t xml:space="preserve">1. </w:t>
      </w:r>
      <w:r w:rsidR="00A01E66" w:rsidRPr="00C3750B">
        <w:rPr>
          <w:sz w:val="26"/>
          <w:szCs w:val="26"/>
        </w:rPr>
        <w:t>Họ và tên thí sinh:</w:t>
      </w:r>
      <w:r w:rsidR="00E84371">
        <w:rPr>
          <w:sz w:val="26"/>
          <w:szCs w:val="26"/>
        </w:rPr>
        <w:t xml:space="preserve"> </w:t>
      </w:r>
      <w:r w:rsidR="00A01E66" w:rsidRPr="00C3750B">
        <w:rPr>
          <w:sz w:val="26"/>
          <w:szCs w:val="26"/>
        </w:rPr>
        <w:t>.................................</w:t>
      </w:r>
      <w:r w:rsidR="00814014">
        <w:rPr>
          <w:sz w:val="26"/>
          <w:szCs w:val="26"/>
        </w:rPr>
        <w:t>.....</w:t>
      </w:r>
      <w:r w:rsidR="00A01E66" w:rsidRPr="00C3750B">
        <w:rPr>
          <w:sz w:val="26"/>
          <w:szCs w:val="26"/>
        </w:rPr>
        <w:t>........................</w:t>
      </w:r>
      <w:r>
        <w:rPr>
          <w:sz w:val="26"/>
          <w:szCs w:val="26"/>
        </w:rPr>
        <w:t>..........</w:t>
      </w:r>
      <w:r w:rsidR="00A01E66" w:rsidRPr="00C3750B">
        <w:rPr>
          <w:sz w:val="26"/>
          <w:szCs w:val="26"/>
        </w:rPr>
        <w:t>....</w:t>
      </w:r>
      <w:r w:rsidR="000F4928" w:rsidRPr="00C3750B">
        <w:rPr>
          <w:sz w:val="26"/>
          <w:szCs w:val="26"/>
        </w:rPr>
        <w:t>....</w:t>
      </w:r>
      <w:r w:rsidR="00A01E66" w:rsidRPr="00C3750B">
        <w:rPr>
          <w:sz w:val="26"/>
          <w:szCs w:val="26"/>
        </w:rPr>
        <w:t>... Giới</w:t>
      </w:r>
      <w:r w:rsidRPr="00C3750B">
        <w:rPr>
          <w:sz w:val="26"/>
          <w:szCs w:val="26"/>
        </w:rPr>
        <w:t xml:space="preserve"> tính:</w:t>
      </w:r>
      <w:r w:rsidR="003A5032">
        <w:rPr>
          <w:sz w:val="26"/>
          <w:szCs w:val="26"/>
        </w:rPr>
        <w:t xml:space="preserve"> </w:t>
      </w:r>
      <w:r w:rsidR="006E7D48">
        <w:rPr>
          <w:sz w:val="26"/>
          <w:szCs w:val="26"/>
        </w:rPr>
        <w:t>…</w:t>
      </w:r>
      <w:r w:rsidR="00875EC9">
        <w:rPr>
          <w:sz w:val="26"/>
          <w:szCs w:val="26"/>
        </w:rPr>
        <w:t>..</w:t>
      </w:r>
      <w:r w:rsidR="006E7D48">
        <w:rPr>
          <w:sz w:val="26"/>
          <w:szCs w:val="26"/>
        </w:rPr>
        <w:t>..</w:t>
      </w:r>
    </w:p>
    <w:p w14:paraId="33131F38" w14:textId="300682F4" w:rsidR="00A01E66" w:rsidRPr="00C3750B" w:rsidRDefault="001805BD" w:rsidP="00F62720">
      <w:pPr>
        <w:pStyle w:val="BodyText"/>
        <w:spacing w:after="60" w:line="312" w:lineRule="auto"/>
        <w:ind w:right="10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486208" behindDoc="0" locked="0" layoutInCell="1" allowOverlap="1" wp14:anchorId="33131FAD" wp14:editId="5FC85FE0">
                <wp:simplePos x="0" y="0"/>
                <wp:positionH relativeFrom="column">
                  <wp:posOffset>3559175</wp:posOffset>
                </wp:positionH>
                <wp:positionV relativeFrom="paragraph">
                  <wp:posOffset>218440</wp:posOffset>
                </wp:positionV>
                <wp:extent cx="2547620" cy="276860"/>
                <wp:effectExtent l="0" t="0" r="5080" b="889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547620" cy="276860"/>
                          <a:chOff x="317500" y="0"/>
                          <a:chExt cx="2547620" cy="276860"/>
                        </a:xfrm>
                      </wpg:grpSpPr>
                      <wps:wsp>
                        <wps:cNvPr id="2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2546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222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911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58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270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95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35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1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C7A5E7" id="Group 1" o:spid="_x0000_s1026" style="position:absolute;margin-left:280.25pt;margin-top:17.2pt;width:200.6pt;height:21.8pt;z-index:251486208" coordorigin="3175" coordsize="25476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">
                <v:rect id="Rectangle 24" o:spid="_x0000_s1027" style="position:absolute;left:2546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/>
                <v:rect id="Rectangle 23" o:spid="_x0000_s1028" style="position:absolute;left:222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/>
                <v:rect id="Rectangle 22" o:spid="_x0000_s1029" style="position:absolute;left:1911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/>
                <v:rect id="Rectangle 21" o:spid="_x0000_s1030" style="position:absolute;left:158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CS7xAAAANs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ES0JLvEAAAA2wAAAA8A&#10;AAAAAAAAAAAAAAAABwIAAGRycy9kb3ducmV2LnhtbFBLBQYAAAAAAwADALcAAAD4AgAAAAA=&#10;"/>
                <v:rect id="Rectangle 20" o:spid="_x0000_s1031" style="position:absolute;left:1270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Rf9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"/>
                <v:rect id="Rectangle 19" o:spid="_x0000_s1032" style="position:absolute;left:95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"/>
                <v:rect id="Rectangle 18" o:spid="_x0000_s1033" style="position:absolute;left:635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"/>
                <v:rect id="Rectangle 17" o:spid="_x0000_s1034" style="position:absolute;left:31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"/>
              </v:group>
            </w:pict>
          </mc:Fallback>
        </mc:AlternateContent>
      </w:r>
      <w:r w:rsidR="00C3750B">
        <w:rPr>
          <w:sz w:val="26"/>
          <w:szCs w:val="26"/>
        </w:rPr>
        <w:t xml:space="preserve">2. </w:t>
      </w:r>
      <w:r w:rsidR="00A01E66" w:rsidRPr="00C3750B">
        <w:rPr>
          <w:sz w:val="26"/>
          <w:szCs w:val="26"/>
        </w:rPr>
        <w:t>Ngày, tháng, năm sinh:</w:t>
      </w:r>
      <w:r w:rsidR="00E84371">
        <w:rPr>
          <w:sz w:val="26"/>
          <w:szCs w:val="26"/>
        </w:rPr>
        <w:t xml:space="preserve"> </w:t>
      </w:r>
      <w:r w:rsidR="00A01E66" w:rsidRPr="00C3750B">
        <w:rPr>
          <w:sz w:val="26"/>
          <w:szCs w:val="26"/>
        </w:rPr>
        <w:t>.....................................</w:t>
      </w:r>
      <w:r w:rsidR="00C3750B">
        <w:rPr>
          <w:sz w:val="26"/>
          <w:szCs w:val="26"/>
        </w:rPr>
        <w:t>............................</w:t>
      </w:r>
      <w:r w:rsidR="00A01E66" w:rsidRPr="00C3750B">
        <w:rPr>
          <w:sz w:val="26"/>
          <w:szCs w:val="26"/>
        </w:rPr>
        <w:t>.....</w:t>
      </w:r>
      <w:r w:rsidR="00C3750B" w:rsidRPr="00C3750B">
        <w:rPr>
          <w:sz w:val="26"/>
          <w:szCs w:val="26"/>
        </w:rPr>
        <w:t>....</w:t>
      </w:r>
      <w:r w:rsidR="00A01E66" w:rsidRPr="00C3750B">
        <w:rPr>
          <w:sz w:val="26"/>
          <w:szCs w:val="26"/>
        </w:rPr>
        <w:t>.....</w:t>
      </w:r>
      <w:r w:rsidR="00C3750B">
        <w:rPr>
          <w:sz w:val="26"/>
          <w:szCs w:val="26"/>
        </w:rPr>
        <w:t>..........</w:t>
      </w:r>
      <w:r w:rsidR="00A01E66" w:rsidRPr="00C3750B">
        <w:rPr>
          <w:sz w:val="26"/>
          <w:szCs w:val="26"/>
        </w:rPr>
        <w:t>........</w:t>
      </w:r>
      <w:r w:rsidR="000F4928" w:rsidRPr="00C3750B">
        <w:rPr>
          <w:sz w:val="26"/>
          <w:szCs w:val="26"/>
        </w:rPr>
        <w:t>....</w:t>
      </w:r>
    </w:p>
    <w:p w14:paraId="33131F39" w14:textId="4CD1C39C" w:rsidR="00A01E66" w:rsidRPr="00C3750B" w:rsidRDefault="001805BD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33131FAE" wp14:editId="23DC1301">
                <wp:simplePos x="0" y="0"/>
                <wp:positionH relativeFrom="column">
                  <wp:posOffset>2300605</wp:posOffset>
                </wp:positionH>
                <wp:positionV relativeFrom="paragraph">
                  <wp:posOffset>248285</wp:posOffset>
                </wp:positionV>
                <wp:extent cx="318770" cy="276860"/>
                <wp:effectExtent l="0" t="0" r="5080" b="8890"/>
                <wp:wrapNone/>
                <wp:docPr id="23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C9438" id="Rectangle 28" o:spid="_x0000_s1026" style="position:absolute;margin-left:181.15pt;margin-top:19.55pt;width:25.1pt;height:21.8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IDPDivf&#10;AAAACQEAAA8AAAAAAAAAAAAAAAAAZQQAAGRycy9kb3ducmV2LnhtbFBLBQYAAAAABAAEAPMAAABx&#10;BQAAAAA=&#10;"/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599872" behindDoc="0" locked="0" layoutInCell="1" allowOverlap="1" wp14:anchorId="33131FAF" wp14:editId="2BA58E4A">
                <wp:simplePos x="0" y="0"/>
                <wp:positionH relativeFrom="column">
                  <wp:posOffset>2627630</wp:posOffset>
                </wp:positionH>
                <wp:positionV relativeFrom="paragraph">
                  <wp:posOffset>248285</wp:posOffset>
                </wp:positionV>
                <wp:extent cx="3489325" cy="276860"/>
                <wp:effectExtent l="0" t="0" r="0" b="8890"/>
                <wp:wrapNone/>
                <wp:docPr id="2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489325" cy="276860"/>
                          <a:chOff x="0" y="0"/>
                          <a:chExt cx="3489025" cy="276860"/>
                        </a:xfrm>
                      </wpg:grpSpPr>
                      <wps:wsp>
                        <wps:cNvPr id="22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3170255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2853732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2215661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894114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1577591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1256044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944545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628022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311499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2532184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3150E" id="Group 2" o:spid="_x0000_s1026" style="position:absolute;margin-left:206.9pt;margin-top:19.55pt;width:274.75pt;height:21.8pt;z-index:251599872" coordsize="34890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">
                <v:rect id="Rectangle 16" o:spid="_x0000_s1027" style="position:absolute;left:31702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"/>
                <v:rect id="Rectangle 49" o:spid="_x0000_s1028" style="position:absolute;left:28537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"/>
                <v:rect id="Rectangle 48" o:spid="_x0000_s1029" style="position:absolute;left:22156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"/>
                <v:rect id="Rectangle 47" o:spid="_x0000_s1030" style="position:absolute;left:18941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"/>
                <v:rect id="Rectangle 46" o:spid="_x0000_s1031" style="position:absolute;left:15775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"/>
                <v:rect id="Rectangle 45" o:spid="_x0000_s1032" style="position:absolute;left:12560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8Eb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"/>
                <v:rect id="Rectangle 44" o:spid="_x0000_s1033" style="position:absolute;left:9445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"/>
                <v:rect id="Rectangle 43" o:spid="_x0000_s1034" style="position:absolute;left:628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vz0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B5zvz0wgAAANsAAAAPAAAA&#10;AAAAAAAAAAAAAAcCAABkcnMvZG93bnJldi54bWxQSwUGAAAAAAMAAwC3AAAA9gIAAAAA&#10;"/>
                <v:rect id="Rectangle 42" o:spid="_x0000_s1035" style="position:absolute;left:3114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llvxAAAANs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YJrA35fwA+TyBgAA//8DAFBLAQItABQABgAIAAAAIQDb4fbL7gAAAIUBAAATAAAAAAAAAAAA&#10;AAAAAAAAAABbQ29udGVudF9UeXBlc10ueG1sUEsBAi0AFAAGAAgAAAAhAFr0LFu/AAAAFQEAAAsA&#10;AAAAAAAAAAAAAAAAHwEAAF9yZWxzLy5yZWxzUEsBAi0AFAAGAAgAAAAhABaCWW/EAAAA2wAAAA8A&#10;AAAAAAAAAAAAAAAABwIAAGRycy9kb3ducmV2LnhtbFBLBQYAAAAAAwADALcAAAD4AgAAAAA=&#10;"/>
                <v:rect id="Rectangle 41" o:spid="_x0000_s1036" style="position:absolute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"/>
                <v:rect id="Rectangle 40" o:spid="_x0000_s1037" style="position:absolute;left:25321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"/>
              </v:group>
            </w:pict>
          </mc:Fallback>
        </mc:AlternateContent>
      </w:r>
      <w:r w:rsidR="00C3750B">
        <w:rPr>
          <w:sz w:val="26"/>
          <w:szCs w:val="26"/>
        </w:rPr>
        <w:t xml:space="preserve">3. Số báo danh </w:t>
      </w:r>
      <w:r w:rsidR="00F62720">
        <w:rPr>
          <w:sz w:val="26"/>
          <w:szCs w:val="26"/>
        </w:rPr>
        <w:t>kỳ thi</w:t>
      </w:r>
      <w:r w:rsidR="00EF5A94">
        <w:rPr>
          <w:sz w:val="26"/>
          <w:szCs w:val="26"/>
        </w:rPr>
        <w:t xml:space="preserve"> tốt nghiệp</w:t>
      </w:r>
      <w:r w:rsidR="004A67B2">
        <w:rPr>
          <w:sz w:val="26"/>
          <w:szCs w:val="26"/>
        </w:rPr>
        <w:t xml:space="preserve"> THPT 2022</w:t>
      </w:r>
      <w:r w:rsidR="00A01E66" w:rsidRPr="00C3750B">
        <w:rPr>
          <w:sz w:val="26"/>
          <w:szCs w:val="26"/>
        </w:rPr>
        <w:t>:</w:t>
      </w:r>
    </w:p>
    <w:p w14:paraId="33131F3A" w14:textId="77777777" w:rsidR="00A01E66" w:rsidRPr="00C3750B" w:rsidRDefault="00C3750B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sz w:val="26"/>
          <w:szCs w:val="26"/>
        </w:rPr>
        <w:t xml:space="preserve">4. </w:t>
      </w:r>
      <w:r w:rsidRPr="00C3750B">
        <w:rPr>
          <w:sz w:val="26"/>
          <w:szCs w:val="26"/>
        </w:rPr>
        <w:t>Số CMND</w:t>
      </w:r>
      <w:r w:rsidR="00EF5A94">
        <w:rPr>
          <w:sz w:val="26"/>
          <w:szCs w:val="26"/>
        </w:rPr>
        <w:t>/CCCD</w:t>
      </w:r>
      <w:r w:rsidR="00A01E66" w:rsidRPr="00C3750B">
        <w:rPr>
          <w:sz w:val="26"/>
          <w:szCs w:val="26"/>
        </w:rPr>
        <w:t>:</w:t>
      </w:r>
    </w:p>
    <w:p w14:paraId="33131F3B" w14:textId="1FD1EA1C" w:rsidR="00F62720" w:rsidRPr="00EF5A94" w:rsidRDefault="001805BD" w:rsidP="00F62720">
      <w:pPr>
        <w:pStyle w:val="BodyText"/>
        <w:spacing w:after="60" w:line="312" w:lineRule="auto"/>
        <w:rPr>
          <w:sz w:val="2"/>
          <w:szCs w:val="26"/>
        </w:rPr>
      </w:pPr>
      <w:r>
        <w:rPr>
          <w:noProof/>
          <w:sz w:val="26"/>
          <w:szCs w:val="26"/>
          <w:lang w:val="vi-VN" w:eastAsia="vi-VN"/>
        </w:rPr>
        <mc:AlternateContent>
          <mc:Choice Requires="wpg">
            <w:drawing>
              <wp:anchor distT="0" distB="0" distL="114300" distR="114300" simplePos="0" relativeHeight="251918336" behindDoc="0" locked="0" layoutInCell="1" allowOverlap="1" wp14:anchorId="33131FB0" wp14:editId="4906AAC4">
                <wp:simplePos x="0" y="0"/>
                <wp:positionH relativeFrom="column">
                  <wp:posOffset>3558540</wp:posOffset>
                </wp:positionH>
                <wp:positionV relativeFrom="paragraph">
                  <wp:posOffset>46990</wp:posOffset>
                </wp:positionV>
                <wp:extent cx="2547620" cy="276860"/>
                <wp:effectExtent l="0" t="0" r="5080" b="8890"/>
                <wp:wrapNone/>
                <wp:docPr id="24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547620" cy="276860"/>
                          <a:chOff x="317500" y="0"/>
                          <a:chExt cx="2547620" cy="276860"/>
                        </a:xfrm>
                      </wpg:grpSpPr>
                      <wps:wsp>
                        <wps:cNvPr id="26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2546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222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911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58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270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958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350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1750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8B3EB3" id="Group 1" o:spid="_x0000_s1026" style="position:absolute;margin-left:280.2pt;margin-top:3.7pt;width:200.6pt;height:21.8pt;z-index:251918336" coordorigin="3175" coordsize="25476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">
                <v:rect id="Rectangle 24" o:spid="_x0000_s1027" style="position:absolute;left:2546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rrMwgAAANs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"/>
                <v:rect id="Rectangle 23" o:spid="_x0000_s1028" style="position:absolute;left:222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h9XxAAAANs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LzB35fwA+TyBgAA//8DAFBLAQItABQABgAIAAAAIQDb4fbL7gAAAIUBAAATAAAAAAAAAAAA&#10;AAAAAAAAAABbQ29udGVudF9UeXBlc10ueG1sUEsBAi0AFAAGAAgAAAAhAFr0LFu/AAAAFQEAAAsA&#10;AAAAAAAAAAAAAAAAHwEAAF9yZWxzLy5yZWxzUEsBAi0AFAAGAAgAAAAhANsqH1fEAAAA2wAAAA8A&#10;AAAAAAAAAAAAAAAABwIAAGRycy9kb3ducmV2LnhtbFBLBQYAAAAAAwADALcAAAD4AgAAAAA=&#10;"/>
                <v:rect id="Rectangle 22" o:spid="_x0000_s1029" style="position:absolute;left:1911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"/>
                <v:rect id="Rectangle 21" o:spid="_x0000_s1030" style="position:absolute;left:158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"/>
                <v:rect id="Rectangle 20" o:spid="_x0000_s1031" style="position:absolute;left:1270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hH+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"/>
                <v:rect id="Rectangle 19" o:spid="_x0000_s1032" style="position:absolute;left:958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"/>
                <v:rect id="Rectangle 18" o:spid="_x0000_s1033" style="position:absolute;left:6350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"/>
                <v:rect id="Rectangle 17" o:spid="_x0000_s1034" style="position:absolute;left:3175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"/>
              </v:group>
            </w:pict>
          </mc:Fallback>
        </mc:AlternateContent>
      </w:r>
    </w:p>
    <w:p w14:paraId="33131F3C" w14:textId="77777777" w:rsidR="00EF2285" w:rsidRPr="00C3750B" w:rsidRDefault="00EF2285" w:rsidP="00EF2285">
      <w:pPr>
        <w:pStyle w:val="BodyText"/>
        <w:spacing w:after="60" w:line="312" w:lineRule="auto"/>
        <w:rPr>
          <w:sz w:val="26"/>
          <w:szCs w:val="26"/>
        </w:rPr>
      </w:pPr>
      <w:r>
        <w:rPr>
          <w:sz w:val="26"/>
          <w:szCs w:val="26"/>
        </w:rPr>
        <w:t xml:space="preserve">5. Số báo danh kỳ </w:t>
      </w:r>
      <w:r w:rsidR="00934FD2">
        <w:rPr>
          <w:sz w:val="26"/>
          <w:szCs w:val="26"/>
        </w:rPr>
        <w:t>thi đánh giá của BCA</w:t>
      </w:r>
      <w:r>
        <w:rPr>
          <w:sz w:val="26"/>
          <w:szCs w:val="26"/>
        </w:rPr>
        <w:t xml:space="preserve"> 2022</w:t>
      </w:r>
      <w:r w:rsidRPr="00C3750B">
        <w:rPr>
          <w:sz w:val="26"/>
          <w:szCs w:val="26"/>
        </w:rPr>
        <w:t>:</w:t>
      </w:r>
    </w:p>
    <w:p w14:paraId="33131F3D" w14:textId="6E38C9A8" w:rsidR="00FF04D2" w:rsidRPr="00EC597F" w:rsidRDefault="001805BD" w:rsidP="00F62720">
      <w:pPr>
        <w:pStyle w:val="BodyText"/>
        <w:spacing w:after="60" w:line="312" w:lineRule="auto"/>
        <w:rPr>
          <w:i/>
          <w:spacing w:val="-8"/>
          <w:sz w:val="20"/>
          <w:szCs w:val="20"/>
        </w:rPr>
      </w:pP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3131FB1" wp14:editId="07D0BEEA">
                <wp:simplePos x="0" y="0"/>
                <wp:positionH relativeFrom="column">
                  <wp:posOffset>480822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8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31FBF" w14:textId="77777777" w:rsidR="00A25959" w:rsidRDefault="00825DB3" w:rsidP="00A01E66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31FB1" id="Rectangle 15" o:spid="_x0000_s1027" style="position:absolute;margin-left:378.6pt;margin-top:18.6pt;width:25.1pt;height:21.8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">
                <v:textbox>
                  <w:txbxContent>
                    <w:p w14:paraId="33131FBF" w14:textId="77777777" w:rsidR="00A25959" w:rsidRDefault="00825DB3" w:rsidP="00A01E66"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33131FB2" wp14:editId="13D52DDA">
                <wp:simplePos x="0" y="0"/>
                <wp:positionH relativeFrom="column">
                  <wp:posOffset>448881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9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B808AE" id="Rectangle 27" o:spid="_x0000_s1026" style="position:absolute;margin-left:353.45pt;margin-top:18.6pt;width:25.1pt;height:21.8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P/IzUPf&#10;AAAACQEAAA8AAAAAAAAAAAAAAAAAZQQAAGRycy9kb3ducmV2LnhtbFBLBQYAAAAABAAEAPMAAABx&#10;BQAAAAA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33131FB3" wp14:editId="3E4F2265">
                <wp:simplePos x="0" y="0"/>
                <wp:positionH relativeFrom="column">
                  <wp:posOffset>258254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7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B42A8" id="Rectangle 31" o:spid="_x0000_s1026" style="position:absolute;margin-left:203.35pt;margin-top:18.6pt;width:25.1pt;height:21.8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MKPEAnf&#10;AAAACQEAAA8AAAAAAAAAAAAAAAAAZQQAAGRycy9kb3ducmV2LnhtbFBLBQYAAAAABAAEAPMAAABx&#10;BQAAAAA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33131FB4" wp14:editId="72AF82B0">
                <wp:simplePos x="0" y="0"/>
                <wp:positionH relativeFrom="column">
                  <wp:posOffset>290195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6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C04AC4" id="Rectangle 32" o:spid="_x0000_s1026" style="position:absolute;margin-left:228.5pt;margin-top:18.6pt;width:25.1pt;height:21.8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l6NqX9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33131FB5" wp14:editId="54695C9E">
                <wp:simplePos x="0" y="0"/>
                <wp:positionH relativeFrom="column">
                  <wp:posOffset>322072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5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AC8B8A" id="Rectangle 33" o:spid="_x0000_s1026" style="position:absolute;margin-left:253.6pt;margin-top:18.6pt;width:25.1pt;height:21.8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33131FB6" wp14:editId="161DC439">
                <wp:simplePos x="0" y="0"/>
                <wp:positionH relativeFrom="column">
                  <wp:posOffset>385953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4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E6A1F4" id="Rectangle 34" o:spid="_x0000_s1026" style="position:absolute;margin-left:303.9pt;margin-top:18.6pt;width:25.1pt;height:21.8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RjBA+N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33131FB7" wp14:editId="0B2C71ED">
                <wp:simplePos x="0" y="0"/>
                <wp:positionH relativeFrom="column">
                  <wp:posOffset>417004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3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344955" id="Rectangle 35" o:spid="_x0000_s1026" style="position:absolute;margin-left:328.35pt;margin-top:18.6pt;width:25.1pt;height:21.8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e/S08N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33131FB8" wp14:editId="6B44220B">
                <wp:simplePos x="0" y="0"/>
                <wp:positionH relativeFrom="column">
                  <wp:posOffset>512762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2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F25C15" id="Rectangle 36" o:spid="_x0000_s1026" style="position:absolute;margin-left:403.75pt;margin-top:18.6pt;width:25.1pt;height:21.8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RE/yy9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33131FB9" wp14:editId="1EF347C5">
                <wp:simplePos x="0" y="0"/>
                <wp:positionH relativeFrom="column">
                  <wp:posOffset>544639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1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E88C04" id="Rectangle 37" o:spid="_x0000_s1026" style="position:absolute;margin-left:428.85pt;margin-top:18.6pt;width:25.1pt;height:21.8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rh/ust4A&#10;AAAJAQAADwAAAAAAAAAAAAAAAABlBAAAZHJzL2Rvd25yZXYueG1sUEsFBgAAAAAEAAQA8wAAAHAF&#10;AAAAAA==&#10;"/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33131FBA" wp14:editId="2F76231B">
                <wp:simplePos x="0" y="0"/>
                <wp:positionH relativeFrom="column">
                  <wp:posOffset>226314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10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31FC0" w14:textId="77777777" w:rsidR="00A25959" w:rsidRPr="007A2D06" w:rsidRDefault="00A25959" w:rsidP="00A01E66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31FBA" id="Rectangle 38" o:spid="_x0000_s1028" style="position:absolute;margin-left:178.2pt;margin-top:18.6pt;width:25.1pt;height:21.8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">
                <v:textbox>
                  <w:txbxContent>
                    <w:p w14:paraId="33131FC0" w14:textId="77777777" w:rsidR="00A25959" w:rsidRPr="007A2D06" w:rsidRDefault="00A25959" w:rsidP="00A01E66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33131FBB" wp14:editId="207B3D5B">
                <wp:simplePos x="0" y="0"/>
                <wp:positionH relativeFrom="column">
                  <wp:posOffset>3540125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31FC1" w14:textId="77777777" w:rsidR="00A25959" w:rsidRDefault="00825DB3" w:rsidP="00A01E66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31FBB" id="Rectangle 39" o:spid="_x0000_s1029" style="position:absolute;margin-left:278.75pt;margin-top:18.6pt;width:25.1pt;height:21.8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">
                <v:textbox>
                  <w:txbxContent>
                    <w:p w14:paraId="33131FC1" w14:textId="77777777" w:rsidR="00A25959" w:rsidRDefault="00825DB3" w:rsidP="00A01E66"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pacing w:val="-8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33131FBC" wp14:editId="1667E90B">
                <wp:simplePos x="0" y="0"/>
                <wp:positionH relativeFrom="column">
                  <wp:posOffset>5765800</wp:posOffset>
                </wp:positionH>
                <wp:positionV relativeFrom="paragraph">
                  <wp:posOffset>236220</wp:posOffset>
                </wp:positionV>
                <wp:extent cx="318770" cy="276860"/>
                <wp:effectExtent l="0" t="0" r="5080" b="8890"/>
                <wp:wrapNone/>
                <wp:docPr id="20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62356D" id="Rectangle 26" o:spid="_x0000_s1026" style="position:absolute;margin-left:454pt;margin-top:18.6pt;width:25.1pt;height:21.8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"/>
            </w:pict>
          </mc:Fallback>
        </mc:AlternateContent>
      </w:r>
      <w:r w:rsidR="00934FD2">
        <w:rPr>
          <w:spacing w:val="-8"/>
          <w:sz w:val="26"/>
          <w:szCs w:val="26"/>
        </w:rPr>
        <w:t>6</w:t>
      </w:r>
      <w:r w:rsidR="00C3750B" w:rsidRPr="00EC597F">
        <w:rPr>
          <w:spacing w:val="-8"/>
          <w:sz w:val="26"/>
          <w:szCs w:val="26"/>
        </w:rPr>
        <w:t xml:space="preserve">. </w:t>
      </w:r>
      <w:r w:rsidR="00A01E66" w:rsidRPr="00EC597F">
        <w:rPr>
          <w:spacing w:val="-8"/>
          <w:sz w:val="26"/>
          <w:szCs w:val="26"/>
        </w:rPr>
        <w:t xml:space="preserve">Mã </w:t>
      </w:r>
      <w:r w:rsidR="00F62720" w:rsidRPr="00EC597F">
        <w:rPr>
          <w:spacing w:val="-8"/>
          <w:sz w:val="26"/>
          <w:szCs w:val="26"/>
        </w:rPr>
        <w:t>vạch Giấy Chứng nhận kết quả thi kỳ thi</w:t>
      </w:r>
      <w:r w:rsidR="00EC597F" w:rsidRPr="00EC597F">
        <w:rPr>
          <w:spacing w:val="-8"/>
          <w:sz w:val="26"/>
          <w:szCs w:val="26"/>
        </w:rPr>
        <w:t xml:space="preserve"> tốt nghiệp</w:t>
      </w:r>
      <w:r w:rsidR="00F62720" w:rsidRPr="00EC597F">
        <w:rPr>
          <w:spacing w:val="-8"/>
          <w:sz w:val="26"/>
          <w:szCs w:val="26"/>
        </w:rPr>
        <w:t xml:space="preserve"> THPT năm 202</w:t>
      </w:r>
      <w:r w:rsidR="00934FD2">
        <w:rPr>
          <w:spacing w:val="-8"/>
          <w:sz w:val="26"/>
          <w:szCs w:val="26"/>
        </w:rPr>
        <w:t>2</w:t>
      </w:r>
      <w:r w:rsidR="00F62720" w:rsidRPr="00EC597F">
        <w:rPr>
          <w:spacing w:val="-8"/>
          <w:sz w:val="26"/>
          <w:szCs w:val="26"/>
        </w:rPr>
        <w:t xml:space="preserve"> </w:t>
      </w:r>
      <w:r w:rsidR="00FF04D2" w:rsidRPr="00EC597F">
        <w:rPr>
          <w:i/>
          <w:spacing w:val="-8"/>
          <w:sz w:val="20"/>
          <w:szCs w:val="20"/>
        </w:rPr>
        <w:t>(Gồm 12 số</w:t>
      </w:r>
      <w:r w:rsidR="00795969" w:rsidRPr="00EC597F">
        <w:rPr>
          <w:i/>
          <w:spacing w:val="-8"/>
          <w:sz w:val="20"/>
          <w:szCs w:val="20"/>
        </w:rPr>
        <w:t xml:space="preserve"> nằm dưới hàng mã vạch</w:t>
      </w:r>
      <w:r w:rsidR="00861966" w:rsidRPr="00EC597F">
        <w:rPr>
          <w:i/>
          <w:spacing w:val="-8"/>
          <w:sz w:val="20"/>
          <w:szCs w:val="20"/>
        </w:rPr>
        <w:t>, trên giấy Chứng nhận kết quả thi</w:t>
      </w:r>
      <w:r w:rsidR="00F62720" w:rsidRPr="00EC597F">
        <w:rPr>
          <w:i/>
          <w:spacing w:val="-8"/>
          <w:sz w:val="20"/>
          <w:szCs w:val="20"/>
        </w:rPr>
        <w:t>):</w:t>
      </w:r>
    </w:p>
    <w:p w14:paraId="33131F3E" w14:textId="77777777" w:rsidR="00F62720" w:rsidRPr="00EF5A94" w:rsidRDefault="00F62720" w:rsidP="00F62720">
      <w:pPr>
        <w:pStyle w:val="BodyText"/>
        <w:spacing w:after="60" w:line="312" w:lineRule="auto"/>
        <w:rPr>
          <w:i/>
          <w:sz w:val="2"/>
          <w:szCs w:val="20"/>
        </w:rPr>
      </w:pPr>
    </w:p>
    <w:p w14:paraId="33131F3F" w14:textId="691BF485" w:rsidR="00996D2F" w:rsidRDefault="00862825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sz w:val="26"/>
          <w:szCs w:val="26"/>
        </w:rPr>
        <w:t>7</w:t>
      </w:r>
      <w:r w:rsidR="00F70570">
        <w:rPr>
          <w:sz w:val="26"/>
          <w:szCs w:val="26"/>
        </w:rPr>
        <w:t>.</w:t>
      </w:r>
      <w:r w:rsidR="007F60C7" w:rsidRPr="007F60C7">
        <w:rPr>
          <w:sz w:val="26"/>
          <w:szCs w:val="26"/>
        </w:rPr>
        <w:t xml:space="preserve"> </w:t>
      </w:r>
      <w:r w:rsidR="00996D2F">
        <w:rPr>
          <w:sz w:val="26"/>
          <w:szCs w:val="26"/>
        </w:rPr>
        <w:t xml:space="preserve">Công an đơn vị, địa phương </w:t>
      </w:r>
      <w:r w:rsidR="007F60C7" w:rsidRPr="007F60C7">
        <w:rPr>
          <w:sz w:val="26"/>
          <w:szCs w:val="26"/>
        </w:rPr>
        <w:t>sơ tuyển</w:t>
      </w:r>
      <w:r w:rsidR="00091507">
        <w:rPr>
          <w:sz w:val="26"/>
          <w:szCs w:val="26"/>
        </w:rPr>
        <w:t>:</w:t>
      </w:r>
      <w:r w:rsidR="00E84371">
        <w:rPr>
          <w:sz w:val="26"/>
          <w:szCs w:val="26"/>
        </w:rPr>
        <w:t xml:space="preserve"> </w:t>
      </w:r>
      <w:r w:rsidR="00091507">
        <w:rPr>
          <w:sz w:val="26"/>
          <w:szCs w:val="26"/>
        </w:rPr>
        <w:t>……………………………………</w:t>
      </w:r>
      <w:r w:rsidR="00D4734D">
        <w:rPr>
          <w:sz w:val="26"/>
          <w:szCs w:val="26"/>
        </w:rPr>
        <w:t>.</w:t>
      </w:r>
      <w:r w:rsidR="00996D2F">
        <w:rPr>
          <w:sz w:val="26"/>
          <w:szCs w:val="26"/>
        </w:rPr>
        <w:t>…………….</w:t>
      </w:r>
    </w:p>
    <w:p w14:paraId="33131F40" w14:textId="77777777" w:rsidR="00F70570" w:rsidRPr="00E321FC" w:rsidRDefault="00E321FC" w:rsidP="00F62720">
      <w:pPr>
        <w:pStyle w:val="BodyText"/>
        <w:spacing w:after="60" w:line="312" w:lineRule="auto"/>
        <w:rPr>
          <w:i/>
          <w:sz w:val="26"/>
        </w:rPr>
      </w:pPr>
      <w:r w:rsidRPr="00E321FC">
        <w:rPr>
          <w:sz w:val="26"/>
        </w:rPr>
        <w:t>8. Trường CAND đăng ký sơ tuyển ban đầu:</w:t>
      </w:r>
      <w:r w:rsidRPr="00E321FC">
        <w:rPr>
          <w:sz w:val="28"/>
          <w:szCs w:val="26"/>
        </w:rPr>
        <w:t xml:space="preserve"> …………….……………………………</w:t>
      </w:r>
    </w:p>
    <w:p w14:paraId="33131F41" w14:textId="57ED41F6" w:rsidR="00A01E66" w:rsidRPr="00C3750B" w:rsidRDefault="001805BD" w:rsidP="00F62720">
      <w:pPr>
        <w:pStyle w:val="BodyText"/>
        <w:spacing w:after="60" w:line="312" w:lineRule="auto"/>
        <w:rPr>
          <w:sz w:val="26"/>
          <w:szCs w:val="26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33131FBD" wp14:editId="4C14E04A">
                <wp:simplePos x="0" y="0"/>
                <wp:positionH relativeFrom="column">
                  <wp:posOffset>4899025</wp:posOffset>
                </wp:positionH>
                <wp:positionV relativeFrom="paragraph">
                  <wp:posOffset>235585</wp:posOffset>
                </wp:positionV>
                <wp:extent cx="960120" cy="276860"/>
                <wp:effectExtent l="0" t="0" r="0" b="889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60120" cy="276860"/>
                          <a:chOff x="0" y="0"/>
                          <a:chExt cx="960120" cy="276860"/>
                        </a:xfrm>
                      </wpg:grpSpPr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238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31FC2" w14:textId="328E601B" w:rsidR="00A25959" w:rsidRPr="00C3750B" w:rsidRDefault="00CB15AA" w:rsidP="000F4928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31FC3" w14:textId="32700F95" w:rsidR="00A25959" w:rsidRPr="00C3750B" w:rsidRDefault="00CB15AA" w:rsidP="000F4928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C</w:t>
                              </w:r>
                              <w:r w:rsidR="00F62720">
                                <w:rPr>
                                  <w:b/>
                                  <w:sz w:val="28"/>
                                  <w:szCs w:val="28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641350" y="0"/>
                            <a:ext cx="318770" cy="2768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131FC4" w14:textId="61F01777" w:rsidR="00A25959" w:rsidRPr="00C3750B" w:rsidRDefault="00CB15AA" w:rsidP="000F4928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131FBD" id="Group 3" o:spid="_x0000_s1030" style="position:absolute;margin-left:385.75pt;margin-top:18.55pt;width:75.6pt;height:21.8pt;z-index:251897856" coordsize="9601,2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">
                <v:rect id="Rectangle 7" o:spid="_x0000_s1031" style="position:absolute;left:3238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14:paraId="33131FC2" w14:textId="328E601B" w:rsidR="00A25959" w:rsidRPr="00C3750B" w:rsidRDefault="00CB15AA" w:rsidP="000F4928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z w:val="28"/>
                            <w:szCs w:val="28"/>
                          </w:rPr>
                          <w:t>S</w:t>
                        </w:r>
                      </w:p>
                    </w:txbxContent>
                  </v:textbox>
                </v:rect>
                <v:rect id="Rectangle 6" o:spid="_x0000_s1032" style="position:absolute;width:3187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<v:textbox>
                    <w:txbxContent>
                      <w:p w14:paraId="33131FC3" w14:textId="32700F95" w:rsidR="00A25959" w:rsidRPr="00C3750B" w:rsidRDefault="00CB15AA" w:rsidP="000F4928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z w:val="28"/>
                            <w:szCs w:val="28"/>
                          </w:rPr>
                          <w:t>C</w:t>
                        </w:r>
                        <w:r w:rsidR="00F62720">
                          <w:rPr>
                            <w:b/>
                            <w:sz w:val="28"/>
                            <w:szCs w:val="28"/>
                          </w:rPr>
                          <w:tab/>
                        </w:r>
                      </w:p>
                    </w:txbxContent>
                  </v:textbox>
                </v:rect>
                <v:rect id="Rectangle 5" o:spid="_x0000_s1033" style="position:absolute;left:6413;width:3188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33131FC4" w14:textId="61F01777" w:rsidR="00A25959" w:rsidRPr="00C3750B" w:rsidRDefault="00CB15AA" w:rsidP="000F4928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sz w:val="28"/>
                            <w:szCs w:val="28"/>
                          </w:rPr>
                          <w:t>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E321FC">
        <w:rPr>
          <w:sz w:val="26"/>
          <w:szCs w:val="26"/>
        </w:rPr>
        <w:t>9</w:t>
      </w:r>
      <w:r w:rsidR="00C3750B" w:rsidRPr="00C3750B">
        <w:rPr>
          <w:sz w:val="26"/>
          <w:szCs w:val="26"/>
        </w:rPr>
        <w:t xml:space="preserve">. </w:t>
      </w:r>
      <w:r w:rsidR="00EE01D2" w:rsidRPr="00C3750B">
        <w:rPr>
          <w:sz w:val="26"/>
          <w:szCs w:val="26"/>
        </w:rPr>
        <w:t xml:space="preserve">Ưu </w:t>
      </w:r>
      <w:r w:rsidR="00A01E66" w:rsidRPr="00C3750B">
        <w:rPr>
          <w:sz w:val="26"/>
          <w:szCs w:val="26"/>
        </w:rPr>
        <w:t xml:space="preserve">tiên: </w:t>
      </w:r>
      <w:r w:rsidR="00E321FC">
        <w:rPr>
          <w:sz w:val="26"/>
          <w:szCs w:val="26"/>
        </w:rPr>
        <w:t>9</w:t>
      </w:r>
      <w:r w:rsidR="00C3750B">
        <w:rPr>
          <w:sz w:val="26"/>
          <w:szCs w:val="26"/>
        </w:rPr>
        <w:t xml:space="preserve">.1. </w:t>
      </w:r>
      <w:r w:rsidR="00A01E66" w:rsidRPr="00C3750B">
        <w:rPr>
          <w:sz w:val="26"/>
          <w:szCs w:val="26"/>
        </w:rPr>
        <w:t>Khu vực</w:t>
      </w:r>
      <w:r w:rsidR="00C3750B">
        <w:rPr>
          <w:sz w:val="26"/>
          <w:szCs w:val="26"/>
        </w:rPr>
        <w:t xml:space="preserve"> ưu tiên</w:t>
      </w:r>
      <w:r w:rsidR="00A01E66" w:rsidRPr="00C3750B">
        <w:rPr>
          <w:sz w:val="26"/>
          <w:szCs w:val="26"/>
        </w:rPr>
        <w:t>:</w:t>
      </w:r>
      <w:r w:rsidR="00C3750B">
        <w:rPr>
          <w:sz w:val="26"/>
          <w:szCs w:val="26"/>
        </w:rPr>
        <w:t xml:space="preserve"> </w:t>
      </w:r>
      <w:r w:rsidR="00D4734D">
        <w:rPr>
          <w:sz w:val="26"/>
          <w:szCs w:val="26"/>
        </w:rPr>
        <w:t>…….………</w:t>
      </w:r>
      <w:r w:rsidR="003A5032">
        <w:rPr>
          <w:sz w:val="26"/>
          <w:szCs w:val="26"/>
        </w:rPr>
        <w:t>.</w:t>
      </w:r>
      <w:r w:rsidR="00D4734D">
        <w:rPr>
          <w:sz w:val="26"/>
          <w:szCs w:val="26"/>
        </w:rPr>
        <w:t>;</w:t>
      </w:r>
      <w:r w:rsidR="002E4549">
        <w:rPr>
          <w:spacing w:val="-1"/>
          <w:sz w:val="26"/>
          <w:szCs w:val="26"/>
        </w:rPr>
        <w:t xml:space="preserve"> </w:t>
      </w:r>
      <w:r w:rsidR="00E321FC">
        <w:rPr>
          <w:spacing w:val="-1"/>
          <w:sz w:val="26"/>
          <w:szCs w:val="26"/>
        </w:rPr>
        <w:t>9</w:t>
      </w:r>
      <w:r w:rsidR="00C3750B">
        <w:rPr>
          <w:spacing w:val="-1"/>
          <w:sz w:val="26"/>
          <w:szCs w:val="26"/>
        </w:rPr>
        <w:t xml:space="preserve">.2. </w:t>
      </w:r>
      <w:r w:rsidR="00A01E66" w:rsidRPr="00C3750B">
        <w:rPr>
          <w:sz w:val="26"/>
          <w:szCs w:val="26"/>
        </w:rPr>
        <w:t>Đối tượng ưu tiên:</w:t>
      </w:r>
      <w:r w:rsidR="003A5032">
        <w:rPr>
          <w:sz w:val="26"/>
          <w:szCs w:val="26"/>
        </w:rPr>
        <w:t xml:space="preserve"> …</w:t>
      </w:r>
      <w:proofErr w:type="gramStart"/>
      <w:r w:rsidR="003A5032">
        <w:rPr>
          <w:sz w:val="26"/>
          <w:szCs w:val="26"/>
        </w:rPr>
        <w:t>…</w:t>
      </w:r>
      <w:r w:rsidR="00D4734D">
        <w:rPr>
          <w:sz w:val="26"/>
          <w:szCs w:val="26"/>
        </w:rPr>
        <w:t>.</w:t>
      </w:r>
      <w:r w:rsidR="003A5032">
        <w:rPr>
          <w:sz w:val="26"/>
          <w:szCs w:val="26"/>
        </w:rPr>
        <w:t>.</w:t>
      </w:r>
      <w:proofErr w:type="gramEnd"/>
      <w:r w:rsidR="003A5032">
        <w:rPr>
          <w:sz w:val="26"/>
          <w:szCs w:val="26"/>
        </w:rPr>
        <w:t>…..</w:t>
      </w:r>
    </w:p>
    <w:p w14:paraId="33131F42" w14:textId="7738126B" w:rsidR="00A01E66" w:rsidRPr="000F4928" w:rsidRDefault="00E321FC" w:rsidP="00EF5A94">
      <w:pPr>
        <w:pStyle w:val="BodyText"/>
        <w:spacing w:after="40" w:line="288" w:lineRule="auto"/>
      </w:pPr>
      <w:r>
        <w:t>10</w:t>
      </w:r>
      <w:r w:rsidR="00C3750B">
        <w:t xml:space="preserve">. </w:t>
      </w:r>
      <w:r w:rsidR="00A01E66" w:rsidRPr="000F4928">
        <w:t>Đăng ký xét tuyển vào:</w:t>
      </w:r>
      <w:r w:rsidR="00D4734D" w:rsidRPr="00D4734D">
        <w:rPr>
          <w:b/>
        </w:rPr>
        <w:t xml:space="preserve"> </w:t>
      </w:r>
      <w:r w:rsidR="00CB15AA">
        <w:rPr>
          <w:b/>
        </w:rPr>
        <w:t>ĐẠI HỌC CẢNH SÁT NHÂN DÂN</w:t>
      </w:r>
      <w:r w:rsidR="00D4734D">
        <w:rPr>
          <w:b/>
        </w:rPr>
        <w:t xml:space="preserve">; </w:t>
      </w:r>
      <w:r w:rsidR="00D4734D" w:rsidRPr="000F4928">
        <w:rPr>
          <w:b/>
        </w:rPr>
        <w:t>Mã</w:t>
      </w:r>
      <w:r w:rsidR="00D4734D">
        <w:rPr>
          <w:b/>
        </w:rPr>
        <w:t xml:space="preserve"> </w:t>
      </w:r>
      <w:r w:rsidR="00D4734D" w:rsidRPr="000F4928">
        <w:rPr>
          <w:b/>
        </w:rPr>
        <w:t>trường</w:t>
      </w:r>
      <w:r w:rsidR="00D4734D">
        <w:rPr>
          <w:b/>
        </w:rPr>
        <w:t>:</w:t>
      </w:r>
      <w:r w:rsidR="00D4734D" w:rsidRPr="000F4928">
        <w:rPr>
          <w:b/>
        </w:rPr>
        <w:tab/>
      </w:r>
    </w:p>
    <w:p w14:paraId="33131F43" w14:textId="77777777" w:rsidR="00F62720" w:rsidRPr="00D4734D" w:rsidRDefault="00F62720" w:rsidP="00EF5A94">
      <w:pPr>
        <w:pStyle w:val="Heading1"/>
        <w:spacing w:after="40" w:line="288" w:lineRule="auto"/>
        <w:ind w:left="1374" w:right="1406"/>
        <w:rPr>
          <w:sz w:val="2"/>
          <w:szCs w:val="28"/>
        </w:rPr>
      </w:pPr>
    </w:p>
    <w:p w14:paraId="33131F44" w14:textId="77777777" w:rsidR="00A01E66" w:rsidRPr="00795969" w:rsidRDefault="00A01E66" w:rsidP="00EF5A94">
      <w:pPr>
        <w:pStyle w:val="Heading1"/>
        <w:spacing w:after="40" w:line="288" w:lineRule="auto"/>
        <w:ind w:left="1374" w:right="1406"/>
        <w:rPr>
          <w:sz w:val="28"/>
          <w:szCs w:val="28"/>
        </w:rPr>
      </w:pPr>
      <w:r w:rsidRPr="00795969">
        <w:rPr>
          <w:sz w:val="28"/>
          <w:szCs w:val="28"/>
        </w:rPr>
        <w:t>NGUYỆN VỌNG ĐĂNG KÝ</w:t>
      </w:r>
      <w:r w:rsidR="00D4734D">
        <w:rPr>
          <w:sz w:val="28"/>
          <w:szCs w:val="28"/>
        </w:rPr>
        <w:t xml:space="preserve"> XÉT TUYỂN</w:t>
      </w:r>
    </w:p>
    <w:p w14:paraId="33131F45" w14:textId="76ED6FF7" w:rsidR="00E53EB6" w:rsidRDefault="00862825" w:rsidP="00E53EB6">
      <w:pPr>
        <w:pStyle w:val="BodyText"/>
        <w:spacing w:after="60" w:line="312" w:lineRule="auto"/>
        <w:rPr>
          <w:sz w:val="26"/>
          <w:szCs w:val="26"/>
        </w:rPr>
      </w:pPr>
      <w:r>
        <w:rPr>
          <w:sz w:val="26"/>
          <w:szCs w:val="26"/>
        </w:rPr>
        <w:t>1</w:t>
      </w:r>
      <w:r w:rsidR="00E321FC">
        <w:rPr>
          <w:sz w:val="26"/>
          <w:szCs w:val="26"/>
        </w:rPr>
        <w:t>1</w:t>
      </w:r>
      <w:r w:rsidR="00C3750B" w:rsidRPr="00F62720">
        <w:rPr>
          <w:sz w:val="26"/>
          <w:szCs w:val="26"/>
        </w:rPr>
        <w:t xml:space="preserve">. </w:t>
      </w:r>
      <w:r w:rsidR="005D7D3A">
        <w:rPr>
          <w:sz w:val="26"/>
          <w:szCs w:val="26"/>
        </w:rPr>
        <w:t>N</w:t>
      </w:r>
      <w:r w:rsidR="00F62720" w:rsidRPr="00F62720">
        <w:rPr>
          <w:sz w:val="26"/>
          <w:szCs w:val="26"/>
        </w:rPr>
        <w:t>gành</w:t>
      </w:r>
      <w:r w:rsidR="005D7D3A">
        <w:rPr>
          <w:sz w:val="26"/>
          <w:szCs w:val="26"/>
        </w:rPr>
        <w:t xml:space="preserve"> đăng ký xét tuyển:</w:t>
      </w:r>
      <w:r w:rsidR="00681475" w:rsidRPr="00F62720">
        <w:rPr>
          <w:b/>
          <w:sz w:val="26"/>
          <w:szCs w:val="26"/>
        </w:rPr>
        <w:t xml:space="preserve"> </w:t>
      </w:r>
      <w:r w:rsidR="001D4F4C" w:rsidRPr="005D7D3A">
        <w:rPr>
          <w:bCs/>
          <w:sz w:val="26"/>
          <w:szCs w:val="26"/>
        </w:rPr>
        <w:t>Nghiệp vụ Cảnh sát, Mã ngành: 7860100</w:t>
      </w:r>
    </w:p>
    <w:p w14:paraId="33131F46" w14:textId="3720E01F" w:rsidR="00681475" w:rsidRPr="00070FE1" w:rsidRDefault="00A01E66" w:rsidP="00070FE1">
      <w:pPr>
        <w:pStyle w:val="BodyText"/>
        <w:spacing w:after="60" w:line="312" w:lineRule="auto"/>
        <w:jc w:val="both"/>
        <w:rPr>
          <w:spacing w:val="-8"/>
          <w:sz w:val="26"/>
          <w:szCs w:val="26"/>
        </w:rPr>
      </w:pPr>
      <w:r w:rsidRPr="00070FE1">
        <w:rPr>
          <w:b/>
          <w:i/>
          <w:spacing w:val="-8"/>
          <w:sz w:val="26"/>
          <w:szCs w:val="26"/>
        </w:rPr>
        <w:t xml:space="preserve">Tổ hợp </w:t>
      </w:r>
      <w:r w:rsidR="009C273F" w:rsidRPr="00070FE1">
        <w:rPr>
          <w:b/>
          <w:i/>
          <w:spacing w:val="-8"/>
          <w:sz w:val="26"/>
          <w:szCs w:val="26"/>
        </w:rPr>
        <w:t xml:space="preserve">3 </w:t>
      </w:r>
      <w:r w:rsidRPr="00070FE1">
        <w:rPr>
          <w:b/>
          <w:i/>
          <w:spacing w:val="-8"/>
          <w:sz w:val="26"/>
          <w:szCs w:val="26"/>
        </w:rPr>
        <w:t>môn thi dùng để xét tuyển</w:t>
      </w:r>
      <w:r w:rsidR="00631187" w:rsidRPr="00070FE1">
        <w:rPr>
          <w:b/>
          <w:i/>
          <w:spacing w:val="-8"/>
          <w:sz w:val="26"/>
          <w:szCs w:val="26"/>
        </w:rPr>
        <w:t xml:space="preserve"> </w:t>
      </w:r>
      <w:r w:rsidR="00631187" w:rsidRPr="00070FE1">
        <w:rPr>
          <w:i/>
          <w:spacing w:val="-8"/>
          <w:sz w:val="26"/>
          <w:szCs w:val="26"/>
        </w:rPr>
        <w:t>(</w:t>
      </w:r>
      <w:r w:rsidR="00E53EB6" w:rsidRPr="00070FE1">
        <w:rPr>
          <w:i/>
          <w:spacing w:val="-8"/>
          <w:sz w:val="26"/>
          <w:szCs w:val="26"/>
        </w:rPr>
        <w:t>Thí sinh lựa chọn tổ hợp nào thì đánh dấu X và ô số</w:t>
      </w:r>
      <w:r w:rsidR="00D4734D" w:rsidRPr="00070FE1">
        <w:rPr>
          <w:i/>
          <w:spacing w:val="-8"/>
          <w:sz w:val="26"/>
          <w:szCs w:val="26"/>
        </w:rPr>
        <w:t xml:space="preserve"> 2 và điền kết quả điểm các môn có tên ở cột 3, 5, 7 vào các cột tương ứng</w:t>
      </w:r>
      <w:r w:rsidR="00E53EB6" w:rsidRPr="00070FE1">
        <w:rPr>
          <w:i/>
          <w:spacing w:val="-8"/>
          <w:sz w:val="26"/>
          <w:szCs w:val="26"/>
        </w:rPr>
        <w:t xml:space="preserve"> 4, 6, 8</w:t>
      </w:r>
      <w:r w:rsidR="00070FE1" w:rsidRPr="00070FE1">
        <w:rPr>
          <w:i/>
          <w:spacing w:val="-8"/>
          <w:sz w:val="26"/>
          <w:szCs w:val="26"/>
        </w:rPr>
        <w:t>, 9, 10, 11, 12</w:t>
      </w:r>
      <w:r w:rsidR="00631187" w:rsidRPr="00070FE1">
        <w:rPr>
          <w:i/>
          <w:spacing w:val="-8"/>
          <w:sz w:val="26"/>
          <w:szCs w:val="26"/>
        </w:rPr>
        <w:t>):</w:t>
      </w:r>
    </w:p>
    <w:tbl>
      <w:tblPr>
        <w:tblStyle w:val="TableGrid"/>
        <w:tblW w:w="10576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880"/>
        <w:gridCol w:w="708"/>
        <w:gridCol w:w="851"/>
        <w:gridCol w:w="709"/>
        <w:gridCol w:w="992"/>
        <w:gridCol w:w="709"/>
        <w:gridCol w:w="1134"/>
        <w:gridCol w:w="708"/>
        <w:gridCol w:w="1134"/>
        <w:gridCol w:w="851"/>
        <w:gridCol w:w="992"/>
        <w:gridCol w:w="908"/>
      </w:tblGrid>
      <w:tr w:rsidR="00AE3322" w:rsidRPr="00971D98" w14:paraId="33131F52" w14:textId="77777777" w:rsidTr="00A00C73">
        <w:trPr>
          <w:trHeight w:val="158"/>
        </w:trPr>
        <w:tc>
          <w:tcPr>
            <w:tcW w:w="1588" w:type="dxa"/>
            <w:gridSpan w:val="2"/>
            <w:vAlign w:val="center"/>
          </w:tcPr>
          <w:p w14:paraId="33131F47" w14:textId="77777777" w:rsidR="00AE3322" w:rsidRPr="00971D98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71D98">
              <w:rPr>
                <w:b/>
                <w:sz w:val="20"/>
                <w:szCs w:val="20"/>
              </w:rPr>
              <w:t>Lựa chọn tổ hợp xét tuyển</w:t>
            </w:r>
          </w:p>
        </w:tc>
        <w:tc>
          <w:tcPr>
            <w:tcW w:w="5103" w:type="dxa"/>
            <w:gridSpan w:val="6"/>
            <w:vAlign w:val="center"/>
          </w:tcPr>
          <w:p w14:paraId="33131F48" w14:textId="77777777" w:rsidR="00AE3322" w:rsidRPr="00971D98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71D98">
              <w:rPr>
                <w:b/>
                <w:sz w:val="20"/>
                <w:szCs w:val="20"/>
              </w:rPr>
              <w:t>Kết quả thi THPT năm 2022</w:t>
            </w:r>
          </w:p>
        </w:tc>
        <w:tc>
          <w:tcPr>
            <w:tcW w:w="1134" w:type="dxa"/>
            <w:vMerge w:val="restart"/>
            <w:vAlign w:val="center"/>
          </w:tcPr>
          <w:p w14:paraId="33131F49" w14:textId="77777777" w:rsidR="00AE3322" w:rsidRPr="00971D98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71D98">
              <w:rPr>
                <w:b/>
                <w:sz w:val="20"/>
                <w:szCs w:val="20"/>
              </w:rPr>
              <w:t>Điểm bài thi đánh giá của BCA (thang 30)</w:t>
            </w:r>
          </w:p>
          <w:p w14:paraId="33131F4A" w14:textId="77777777" w:rsidR="00070FE1" w:rsidRPr="00971D98" w:rsidRDefault="00070FE1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971D98">
              <w:rPr>
                <w:b/>
                <w:i/>
                <w:sz w:val="20"/>
                <w:szCs w:val="20"/>
              </w:rPr>
              <w:t>(9)</w:t>
            </w:r>
          </w:p>
        </w:tc>
        <w:tc>
          <w:tcPr>
            <w:tcW w:w="851" w:type="dxa"/>
            <w:vMerge w:val="restart"/>
            <w:vAlign w:val="center"/>
          </w:tcPr>
          <w:p w14:paraId="33131F4B" w14:textId="77777777" w:rsidR="00AE3322" w:rsidRPr="00971D98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71D98">
              <w:rPr>
                <w:b/>
                <w:sz w:val="20"/>
                <w:szCs w:val="20"/>
              </w:rPr>
              <w:t>Điểm ưu tiên</w:t>
            </w:r>
          </w:p>
          <w:p w14:paraId="33131F4C" w14:textId="77777777" w:rsidR="00070FE1" w:rsidRPr="00971D98" w:rsidRDefault="00070FE1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971D98">
              <w:rPr>
                <w:b/>
                <w:i/>
                <w:sz w:val="20"/>
                <w:szCs w:val="20"/>
              </w:rPr>
              <w:t>(10)</w:t>
            </w:r>
          </w:p>
        </w:tc>
        <w:tc>
          <w:tcPr>
            <w:tcW w:w="992" w:type="dxa"/>
            <w:vMerge w:val="restart"/>
            <w:vAlign w:val="center"/>
          </w:tcPr>
          <w:p w14:paraId="33131F4D" w14:textId="77777777" w:rsidR="00AE3322" w:rsidRPr="00971D98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71D98">
              <w:rPr>
                <w:b/>
                <w:sz w:val="20"/>
                <w:szCs w:val="20"/>
              </w:rPr>
              <w:t>Điểm thưởng</w:t>
            </w:r>
          </w:p>
          <w:p w14:paraId="33131F4E" w14:textId="77777777" w:rsidR="00070FE1" w:rsidRPr="00971D98" w:rsidRDefault="00070FE1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971D98">
              <w:rPr>
                <w:b/>
                <w:i/>
                <w:sz w:val="20"/>
                <w:szCs w:val="20"/>
              </w:rPr>
              <w:t>(11)</w:t>
            </w:r>
          </w:p>
        </w:tc>
        <w:tc>
          <w:tcPr>
            <w:tcW w:w="908" w:type="dxa"/>
            <w:vMerge w:val="restart"/>
            <w:vAlign w:val="center"/>
          </w:tcPr>
          <w:p w14:paraId="33131F4F" w14:textId="77777777" w:rsidR="00AE3322" w:rsidRPr="00971D98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71D98">
              <w:rPr>
                <w:b/>
                <w:sz w:val="20"/>
                <w:szCs w:val="20"/>
              </w:rPr>
              <w:t>Tổng điểm xét tuyển</w:t>
            </w:r>
          </w:p>
          <w:p w14:paraId="33131F50" w14:textId="77777777" w:rsidR="00070FE1" w:rsidRPr="00971D98" w:rsidRDefault="00070FE1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971D98">
              <w:rPr>
                <w:b/>
                <w:i/>
                <w:sz w:val="20"/>
                <w:szCs w:val="20"/>
              </w:rPr>
              <w:t>(12)</w:t>
            </w:r>
          </w:p>
          <w:p w14:paraId="33131F51" w14:textId="77777777" w:rsidR="00AE3322" w:rsidRPr="00971D98" w:rsidRDefault="00AE3322" w:rsidP="00C10170">
            <w:pPr>
              <w:spacing w:before="40" w:after="40"/>
              <w:jc w:val="center"/>
              <w:rPr>
                <w:sz w:val="20"/>
                <w:szCs w:val="20"/>
              </w:rPr>
            </w:pPr>
          </w:p>
        </w:tc>
      </w:tr>
      <w:tr w:rsidR="002E7669" w:rsidRPr="002E7669" w14:paraId="33131F67" w14:textId="77777777" w:rsidTr="00A00C73">
        <w:trPr>
          <w:trHeight w:val="858"/>
        </w:trPr>
        <w:tc>
          <w:tcPr>
            <w:tcW w:w="880" w:type="dxa"/>
            <w:vAlign w:val="center"/>
          </w:tcPr>
          <w:p w14:paraId="33131F53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Tên tổ hợp</w:t>
            </w:r>
          </w:p>
          <w:p w14:paraId="33131F54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1)</w:t>
            </w:r>
          </w:p>
        </w:tc>
        <w:tc>
          <w:tcPr>
            <w:tcW w:w="708" w:type="dxa"/>
            <w:vAlign w:val="center"/>
          </w:tcPr>
          <w:p w14:paraId="33131F55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Lựa chọn</w:t>
            </w:r>
          </w:p>
          <w:p w14:paraId="33131F56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2)</w:t>
            </w:r>
          </w:p>
        </w:tc>
        <w:tc>
          <w:tcPr>
            <w:tcW w:w="851" w:type="dxa"/>
            <w:vAlign w:val="center"/>
          </w:tcPr>
          <w:p w14:paraId="33131F57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Môn</w:t>
            </w:r>
          </w:p>
          <w:p w14:paraId="33131F58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3)</w:t>
            </w:r>
          </w:p>
        </w:tc>
        <w:tc>
          <w:tcPr>
            <w:tcW w:w="709" w:type="dxa"/>
            <w:vAlign w:val="center"/>
          </w:tcPr>
          <w:p w14:paraId="33131F59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Điểm</w:t>
            </w:r>
          </w:p>
          <w:p w14:paraId="33131F5A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4)</w:t>
            </w:r>
          </w:p>
        </w:tc>
        <w:tc>
          <w:tcPr>
            <w:tcW w:w="992" w:type="dxa"/>
            <w:vAlign w:val="center"/>
          </w:tcPr>
          <w:p w14:paraId="33131F5B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Môn</w:t>
            </w:r>
          </w:p>
          <w:p w14:paraId="33131F5C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5)</w:t>
            </w:r>
          </w:p>
        </w:tc>
        <w:tc>
          <w:tcPr>
            <w:tcW w:w="709" w:type="dxa"/>
            <w:vAlign w:val="center"/>
          </w:tcPr>
          <w:p w14:paraId="33131F5D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Điểm</w:t>
            </w:r>
          </w:p>
          <w:p w14:paraId="33131F5E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6)</w:t>
            </w:r>
          </w:p>
        </w:tc>
        <w:tc>
          <w:tcPr>
            <w:tcW w:w="1134" w:type="dxa"/>
            <w:vAlign w:val="center"/>
          </w:tcPr>
          <w:p w14:paraId="33131F5F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Môn</w:t>
            </w:r>
          </w:p>
          <w:p w14:paraId="33131F60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7)</w:t>
            </w:r>
          </w:p>
        </w:tc>
        <w:tc>
          <w:tcPr>
            <w:tcW w:w="708" w:type="dxa"/>
            <w:vAlign w:val="center"/>
          </w:tcPr>
          <w:p w14:paraId="33131F61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Điểm</w:t>
            </w:r>
          </w:p>
          <w:p w14:paraId="33131F62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2E7669">
              <w:rPr>
                <w:b/>
                <w:i/>
                <w:sz w:val="20"/>
                <w:szCs w:val="20"/>
              </w:rPr>
              <w:t>(8)</w:t>
            </w:r>
          </w:p>
        </w:tc>
        <w:tc>
          <w:tcPr>
            <w:tcW w:w="1134" w:type="dxa"/>
            <w:vMerge/>
            <w:vAlign w:val="center"/>
          </w:tcPr>
          <w:p w14:paraId="33131F63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851" w:type="dxa"/>
            <w:vMerge/>
            <w:vAlign w:val="center"/>
          </w:tcPr>
          <w:p w14:paraId="33131F64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33131F65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908" w:type="dxa"/>
            <w:vMerge/>
            <w:vAlign w:val="center"/>
          </w:tcPr>
          <w:p w14:paraId="33131F66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</w:tr>
      <w:tr w:rsidR="002E7669" w:rsidRPr="002E7669" w14:paraId="33131F74" w14:textId="77777777" w:rsidTr="00875EC9">
        <w:trPr>
          <w:trHeight w:hRule="exact" w:val="312"/>
        </w:trPr>
        <w:tc>
          <w:tcPr>
            <w:tcW w:w="880" w:type="dxa"/>
            <w:vAlign w:val="center"/>
          </w:tcPr>
          <w:p w14:paraId="33131F68" w14:textId="3E5B5AFB" w:rsidR="00AE3322" w:rsidRPr="002E7669" w:rsidRDefault="000649C7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bCs/>
                <w:sz w:val="22"/>
                <w:szCs w:val="22"/>
              </w:rPr>
            </w:pPr>
            <w:r w:rsidRPr="002E7669">
              <w:rPr>
                <w:b/>
                <w:bCs/>
                <w:sz w:val="22"/>
                <w:szCs w:val="22"/>
              </w:rPr>
              <w:t>A00</w:t>
            </w:r>
          </w:p>
        </w:tc>
        <w:tc>
          <w:tcPr>
            <w:tcW w:w="708" w:type="dxa"/>
            <w:vAlign w:val="center"/>
          </w:tcPr>
          <w:p w14:paraId="33131F69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6A" w14:textId="23A5C28C" w:rsidR="00AE3322" w:rsidRPr="00A85BEC" w:rsidRDefault="000649C7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Cs/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>Toán</w:t>
            </w:r>
          </w:p>
        </w:tc>
        <w:tc>
          <w:tcPr>
            <w:tcW w:w="709" w:type="dxa"/>
            <w:vAlign w:val="center"/>
          </w:tcPr>
          <w:p w14:paraId="33131F6B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131F6C" w14:textId="5A94B541" w:rsidR="00AE3322" w:rsidRPr="00A85BEC" w:rsidRDefault="00303B37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Cs/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 xml:space="preserve">Vật </w:t>
            </w:r>
            <w:r w:rsidR="002E7669" w:rsidRPr="00A85BEC">
              <w:rPr>
                <w:bCs/>
                <w:sz w:val="20"/>
                <w:szCs w:val="20"/>
              </w:rPr>
              <w:t>lý</w:t>
            </w:r>
          </w:p>
        </w:tc>
        <w:tc>
          <w:tcPr>
            <w:tcW w:w="709" w:type="dxa"/>
            <w:vAlign w:val="center"/>
          </w:tcPr>
          <w:p w14:paraId="33131F6D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3131F6E" w14:textId="77636AB4" w:rsidR="00AE3322" w:rsidRPr="00A85BEC" w:rsidRDefault="000649C7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Cs/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>Hóa</w:t>
            </w:r>
            <w:r w:rsidR="002E7669" w:rsidRPr="00A85BEC">
              <w:rPr>
                <w:bCs/>
                <w:sz w:val="20"/>
                <w:szCs w:val="20"/>
              </w:rPr>
              <w:t xml:space="preserve"> học</w:t>
            </w:r>
          </w:p>
        </w:tc>
        <w:tc>
          <w:tcPr>
            <w:tcW w:w="708" w:type="dxa"/>
            <w:vAlign w:val="center"/>
          </w:tcPr>
          <w:p w14:paraId="33131F6F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3131F70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71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33131F72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08" w:type="dxa"/>
            <w:vAlign w:val="center"/>
          </w:tcPr>
          <w:p w14:paraId="33131F73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</w:tr>
      <w:tr w:rsidR="002E7669" w:rsidRPr="002E7669" w14:paraId="33131F81" w14:textId="77777777" w:rsidTr="00875EC9">
        <w:trPr>
          <w:trHeight w:hRule="exact" w:val="312"/>
        </w:trPr>
        <w:tc>
          <w:tcPr>
            <w:tcW w:w="880" w:type="dxa"/>
            <w:vAlign w:val="center"/>
          </w:tcPr>
          <w:p w14:paraId="33131F75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  <w:r w:rsidRPr="002E7669">
              <w:rPr>
                <w:b/>
                <w:bCs/>
                <w:sz w:val="22"/>
                <w:szCs w:val="22"/>
              </w:rPr>
              <w:t>A01</w:t>
            </w:r>
          </w:p>
        </w:tc>
        <w:tc>
          <w:tcPr>
            <w:tcW w:w="708" w:type="dxa"/>
            <w:vAlign w:val="center"/>
          </w:tcPr>
          <w:p w14:paraId="33131F76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77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>Toán</w:t>
            </w:r>
          </w:p>
        </w:tc>
        <w:tc>
          <w:tcPr>
            <w:tcW w:w="709" w:type="dxa"/>
            <w:vAlign w:val="center"/>
          </w:tcPr>
          <w:p w14:paraId="33131F78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131F79" w14:textId="70303D63" w:rsidR="00AE3322" w:rsidRPr="00A85BEC" w:rsidRDefault="006D0E89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>Vật lý</w:t>
            </w:r>
          </w:p>
        </w:tc>
        <w:tc>
          <w:tcPr>
            <w:tcW w:w="709" w:type="dxa"/>
            <w:vAlign w:val="center"/>
          </w:tcPr>
          <w:p w14:paraId="33131F7A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3131F7B" w14:textId="14A0760A" w:rsidR="00AE3322" w:rsidRPr="00A85BEC" w:rsidRDefault="006D0E89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 xml:space="preserve">Tiếng </w:t>
            </w:r>
            <w:r w:rsidR="00AE3322" w:rsidRPr="00A85BEC">
              <w:rPr>
                <w:bCs/>
                <w:sz w:val="20"/>
                <w:szCs w:val="20"/>
              </w:rPr>
              <w:t>Anh</w:t>
            </w:r>
          </w:p>
        </w:tc>
        <w:tc>
          <w:tcPr>
            <w:tcW w:w="708" w:type="dxa"/>
            <w:vAlign w:val="center"/>
          </w:tcPr>
          <w:p w14:paraId="33131F7C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3131F7D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7E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33131F7F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08" w:type="dxa"/>
            <w:vAlign w:val="center"/>
          </w:tcPr>
          <w:p w14:paraId="33131F80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</w:tr>
      <w:tr w:rsidR="002E7669" w:rsidRPr="002E7669" w14:paraId="33131F8E" w14:textId="77777777" w:rsidTr="00875EC9">
        <w:trPr>
          <w:trHeight w:hRule="exact" w:val="312"/>
        </w:trPr>
        <w:tc>
          <w:tcPr>
            <w:tcW w:w="880" w:type="dxa"/>
            <w:vAlign w:val="center"/>
          </w:tcPr>
          <w:p w14:paraId="33131F82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bCs/>
                <w:sz w:val="22"/>
                <w:szCs w:val="22"/>
              </w:rPr>
            </w:pPr>
            <w:r w:rsidRPr="002E7669">
              <w:rPr>
                <w:b/>
                <w:bCs/>
                <w:sz w:val="22"/>
                <w:szCs w:val="22"/>
              </w:rPr>
              <w:t>C03</w:t>
            </w:r>
          </w:p>
        </w:tc>
        <w:tc>
          <w:tcPr>
            <w:tcW w:w="708" w:type="dxa"/>
            <w:vAlign w:val="center"/>
          </w:tcPr>
          <w:p w14:paraId="33131F83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84" w14:textId="007C4042" w:rsidR="00AE3322" w:rsidRPr="00A85BEC" w:rsidRDefault="0059424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>Toán</w:t>
            </w:r>
          </w:p>
        </w:tc>
        <w:tc>
          <w:tcPr>
            <w:tcW w:w="709" w:type="dxa"/>
            <w:vAlign w:val="center"/>
          </w:tcPr>
          <w:p w14:paraId="33131F85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131F86" w14:textId="40315D13" w:rsidR="00AE3322" w:rsidRPr="00A85BEC" w:rsidRDefault="00971D98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  <w:r w:rsidRPr="00A85BEC">
              <w:rPr>
                <w:sz w:val="20"/>
                <w:szCs w:val="20"/>
              </w:rPr>
              <w:t>Ngữ v</w:t>
            </w:r>
            <w:r w:rsidR="00594242" w:rsidRPr="00A85BEC">
              <w:rPr>
                <w:sz w:val="20"/>
                <w:szCs w:val="20"/>
              </w:rPr>
              <w:t>ăn</w:t>
            </w:r>
          </w:p>
        </w:tc>
        <w:tc>
          <w:tcPr>
            <w:tcW w:w="709" w:type="dxa"/>
            <w:vAlign w:val="center"/>
          </w:tcPr>
          <w:p w14:paraId="33131F87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3131F88" w14:textId="4B878B13" w:rsidR="00AE3322" w:rsidRPr="00A85BEC" w:rsidRDefault="00A00C73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  <w:r w:rsidRPr="00A85BEC">
              <w:rPr>
                <w:sz w:val="20"/>
                <w:szCs w:val="20"/>
              </w:rPr>
              <w:t>Lịch sử</w:t>
            </w:r>
          </w:p>
        </w:tc>
        <w:tc>
          <w:tcPr>
            <w:tcW w:w="708" w:type="dxa"/>
            <w:vAlign w:val="center"/>
          </w:tcPr>
          <w:p w14:paraId="33131F89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3131F8A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8B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33131F8C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08" w:type="dxa"/>
            <w:vAlign w:val="center"/>
          </w:tcPr>
          <w:p w14:paraId="33131F8D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</w:tr>
      <w:tr w:rsidR="002E7669" w:rsidRPr="002E7669" w14:paraId="33131F9B" w14:textId="77777777" w:rsidTr="00875EC9">
        <w:trPr>
          <w:trHeight w:hRule="exact" w:val="312"/>
        </w:trPr>
        <w:tc>
          <w:tcPr>
            <w:tcW w:w="880" w:type="dxa"/>
            <w:vAlign w:val="center"/>
          </w:tcPr>
          <w:p w14:paraId="33131F8F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bCs/>
                <w:sz w:val="22"/>
                <w:szCs w:val="22"/>
              </w:rPr>
            </w:pPr>
            <w:r w:rsidRPr="002E7669">
              <w:rPr>
                <w:b/>
                <w:bCs/>
                <w:sz w:val="22"/>
                <w:szCs w:val="22"/>
              </w:rPr>
              <w:t>D01</w:t>
            </w:r>
          </w:p>
        </w:tc>
        <w:tc>
          <w:tcPr>
            <w:tcW w:w="708" w:type="dxa"/>
            <w:vAlign w:val="center"/>
          </w:tcPr>
          <w:p w14:paraId="33131F90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91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  <w:r w:rsidRPr="00A85BEC">
              <w:rPr>
                <w:sz w:val="20"/>
                <w:szCs w:val="20"/>
              </w:rPr>
              <w:t>Toán</w:t>
            </w:r>
          </w:p>
        </w:tc>
        <w:tc>
          <w:tcPr>
            <w:tcW w:w="709" w:type="dxa"/>
            <w:vAlign w:val="center"/>
          </w:tcPr>
          <w:p w14:paraId="33131F92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131F93" w14:textId="6C30B138" w:rsidR="00AE3322" w:rsidRPr="00A85BEC" w:rsidRDefault="00A00C73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  <w:r w:rsidRPr="00A85BEC">
              <w:rPr>
                <w:sz w:val="20"/>
                <w:szCs w:val="20"/>
              </w:rPr>
              <w:t>Ngữ văn</w:t>
            </w:r>
          </w:p>
        </w:tc>
        <w:tc>
          <w:tcPr>
            <w:tcW w:w="709" w:type="dxa"/>
            <w:vAlign w:val="center"/>
          </w:tcPr>
          <w:p w14:paraId="33131F94" w14:textId="77777777" w:rsidR="00AE3322" w:rsidRPr="00A85BEC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3131F95" w14:textId="15F48C90" w:rsidR="00AE3322" w:rsidRPr="00A85BEC" w:rsidRDefault="00971D98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sz w:val="20"/>
                <w:szCs w:val="20"/>
              </w:rPr>
            </w:pPr>
            <w:r w:rsidRPr="00A85BEC">
              <w:rPr>
                <w:bCs/>
                <w:sz w:val="20"/>
                <w:szCs w:val="20"/>
              </w:rPr>
              <w:t>Tiếng Anh</w:t>
            </w:r>
          </w:p>
        </w:tc>
        <w:tc>
          <w:tcPr>
            <w:tcW w:w="708" w:type="dxa"/>
            <w:vAlign w:val="center"/>
          </w:tcPr>
          <w:p w14:paraId="33131F96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3131F97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33131F98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33131F99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908" w:type="dxa"/>
            <w:vAlign w:val="center"/>
          </w:tcPr>
          <w:p w14:paraId="33131F9A" w14:textId="77777777" w:rsidR="00AE3322" w:rsidRPr="002E7669" w:rsidRDefault="00AE3322" w:rsidP="00C10170">
            <w:pPr>
              <w:pStyle w:val="BodyText"/>
              <w:tabs>
                <w:tab w:val="left" w:pos="9360"/>
              </w:tabs>
              <w:spacing w:before="40" w:after="40"/>
              <w:jc w:val="center"/>
              <w:rPr>
                <w:b/>
                <w:i/>
                <w:sz w:val="22"/>
                <w:szCs w:val="22"/>
              </w:rPr>
            </w:pPr>
          </w:p>
        </w:tc>
      </w:tr>
    </w:tbl>
    <w:p w14:paraId="33131F9C" w14:textId="77777777" w:rsidR="00F62720" w:rsidRPr="00EF5A94" w:rsidRDefault="00F62720" w:rsidP="00EF5A94">
      <w:pPr>
        <w:pStyle w:val="BodyText"/>
        <w:tabs>
          <w:tab w:val="left" w:pos="9360"/>
        </w:tabs>
        <w:spacing w:after="60" w:line="312" w:lineRule="auto"/>
        <w:ind w:firstLine="720"/>
        <w:rPr>
          <w:b/>
          <w:i/>
          <w:sz w:val="2"/>
          <w:szCs w:val="26"/>
        </w:rPr>
      </w:pPr>
    </w:p>
    <w:p w14:paraId="3089C3B4" w14:textId="46F8929A" w:rsidR="00CF511D" w:rsidRDefault="00C3750B" w:rsidP="00A6250F">
      <w:pPr>
        <w:pStyle w:val="BodyText"/>
        <w:rPr>
          <w:sz w:val="26"/>
          <w:szCs w:val="26"/>
        </w:rPr>
      </w:pPr>
      <w:r>
        <w:rPr>
          <w:sz w:val="26"/>
          <w:szCs w:val="26"/>
        </w:rPr>
        <w:t>1</w:t>
      </w:r>
      <w:r w:rsidR="00E321FC">
        <w:rPr>
          <w:sz w:val="26"/>
          <w:szCs w:val="26"/>
        </w:rPr>
        <w:t>2</w:t>
      </w:r>
      <w:r>
        <w:rPr>
          <w:sz w:val="26"/>
          <w:szCs w:val="26"/>
        </w:rPr>
        <w:t xml:space="preserve">. </w:t>
      </w:r>
      <w:r w:rsidR="00802BD5">
        <w:rPr>
          <w:sz w:val="26"/>
          <w:szCs w:val="26"/>
        </w:rPr>
        <w:t>Địa chỉ liên hệ</w:t>
      </w:r>
      <w:r w:rsidRPr="00C3750B">
        <w:rPr>
          <w:sz w:val="26"/>
          <w:szCs w:val="26"/>
        </w:rPr>
        <w:t xml:space="preserve"> (bắt buộc phải ghi)</w:t>
      </w:r>
      <w:r w:rsidR="00795969" w:rsidRPr="00C3750B">
        <w:rPr>
          <w:sz w:val="26"/>
          <w:szCs w:val="26"/>
        </w:rPr>
        <w:t>:</w:t>
      </w:r>
      <w:r w:rsidR="00802BD5">
        <w:rPr>
          <w:sz w:val="26"/>
          <w:szCs w:val="26"/>
        </w:rPr>
        <w:t xml:space="preserve"> </w:t>
      </w:r>
      <w:r w:rsidR="0002258F" w:rsidRPr="0002258F">
        <w:rPr>
          <w:sz w:val="26"/>
          <w:szCs w:val="26"/>
        </w:rPr>
        <w:t>........................</w:t>
      </w:r>
      <w:r w:rsidR="0002258F">
        <w:rPr>
          <w:sz w:val="26"/>
          <w:szCs w:val="26"/>
        </w:rPr>
        <w:t>..................</w:t>
      </w:r>
      <w:r w:rsidR="0002258F" w:rsidRPr="0002258F">
        <w:rPr>
          <w:sz w:val="26"/>
          <w:szCs w:val="26"/>
        </w:rPr>
        <w:t>.......................................</w:t>
      </w:r>
    </w:p>
    <w:p w14:paraId="33131F9D" w14:textId="419F28A4" w:rsidR="00795969" w:rsidRDefault="00CF511D" w:rsidP="00A6250F">
      <w:pPr>
        <w:pStyle w:val="BodyText"/>
        <w:rPr>
          <w:sz w:val="26"/>
          <w:szCs w:val="26"/>
        </w:rPr>
      </w:pPr>
      <w:r>
        <w:rPr>
          <w:sz w:val="26"/>
          <w:szCs w:val="26"/>
        </w:rPr>
        <w:t xml:space="preserve">Số điện thoại: </w:t>
      </w:r>
      <w:r w:rsidR="00795969" w:rsidRPr="00C3750B">
        <w:rPr>
          <w:sz w:val="26"/>
          <w:szCs w:val="26"/>
        </w:rPr>
        <w:t>..........</w:t>
      </w:r>
      <w:r w:rsidR="00C3750B" w:rsidRPr="00C3750B">
        <w:rPr>
          <w:sz w:val="26"/>
          <w:szCs w:val="26"/>
        </w:rPr>
        <w:t>...</w:t>
      </w:r>
      <w:r w:rsidR="00C3750B">
        <w:rPr>
          <w:sz w:val="26"/>
          <w:szCs w:val="26"/>
        </w:rPr>
        <w:t>..............................</w:t>
      </w:r>
      <w:r w:rsidR="00C3750B" w:rsidRPr="00C3750B">
        <w:rPr>
          <w:sz w:val="26"/>
          <w:szCs w:val="26"/>
        </w:rPr>
        <w:t>.</w:t>
      </w:r>
      <w:r>
        <w:rPr>
          <w:sz w:val="26"/>
          <w:szCs w:val="26"/>
        </w:rPr>
        <w:t xml:space="preserve">Email: </w:t>
      </w:r>
      <w:r w:rsidR="00C3750B" w:rsidRPr="00C3750B">
        <w:rPr>
          <w:sz w:val="26"/>
          <w:szCs w:val="26"/>
        </w:rPr>
        <w:t>......</w:t>
      </w:r>
      <w:r>
        <w:rPr>
          <w:sz w:val="26"/>
          <w:szCs w:val="26"/>
        </w:rPr>
        <w:t>.........................</w:t>
      </w:r>
      <w:r w:rsidR="00C3750B" w:rsidRPr="00C3750B">
        <w:rPr>
          <w:sz w:val="26"/>
          <w:szCs w:val="26"/>
        </w:rPr>
        <w:t>........</w:t>
      </w:r>
      <w:r w:rsidR="00795969" w:rsidRPr="00C3750B">
        <w:rPr>
          <w:sz w:val="26"/>
          <w:szCs w:val="26"/>
        </w:rPr>
        <w:t>..........................</w:t>
      </w:r>
    </w:p>
    <w:p w14:paraId="33131F9E" w14:textId="4451C355" w:rsidR="00F62720" w:rsidRPr="00D4734D" w:rsidRDefault="00F62720" w:rsidP="00A6250F">
      <w:pPr>
        <w:jc w:val="both"/>
        <w:rPr>
          <w:bCs/>
          <w:sz w:val="26"/>
          <w:szCs w:val="24"/>
          <w:lang w:val="sv-SE"/>
        </w:rPr>
      </w:pPr>
      <w:r w:rsidRPr="00D4734D">
        <w:rPr>
          <w:bCs/>
          <w:i/>
          <w:sz w:val="26"/>
          <w:szCs w:val="24"/>
          <w:lang w:val="sv-SE"/>
        </w:rPr>
        <w:t xml:space="preserve">Tôi xin cam đoan bản thân đảm bảo đúng đối tượng, điều kiện để xét tuyển vào </w:t>
      </w:r>
      <w:r w:rsidR="005C6305">
        <w:rPr>
          <w:bCs/>
          <w:i/>
          <w:sz w:val="26"/>
          <w:szCs w:val="24"/>
          <w:lang w:val="sv-SE"/>
        </w:rPr>
        <w:t>Trường Đại học Cảnh sát nhân dân</w:t>
      </w:r>
      <w:r w:rsidRPr="00D4734D">
        <w:rPr>
          <w:bCs/>
          <w:i/>
          <w:sz w:val="26"/>
          <w:szCs w:val="24"/>
          <w:lang w:val="sv-SE"/>
        </w:rPr>
        <w:t xml:space="preserve"> đợt 2. Nếu sai tôi xin chịu hoàn toàn trách nhiệm và bị loại khỏi danh sách xét tuyển vào </w:t>
      </w:r>
      <w:r w:rsidR="0034640A">
        <w:rPr>
          <w:bCs/>
          <w:i/>
          <w:sz w:val="26"/>
          <w:szCs w:val="24"/>
          <w:lang w:val="sv-SE"/>
        </w:rPr>
        <w:t xml:space="preserve">Trường </w:t>
      </w:r>
      <w:r w:rsidR="00914B89">
        <w:rPr>
          <w:bCs/>
          <w:i/>
          <w:sz w:val="26"/>
          <w:szCs w:val="24"/>
          <w:lang w:val="sv-SE"/>
        </w:rPr>
        <w:t>Đại học Cảnh sát nhân dân</w:t>
      </w:r>
      <w:r w:rsidR="00914B89" w:rsidRPr="00D4734D">
        <w:rPr>
          <w:bCs/>
          <w:i/>
          <w:sz w:val="26"/>
          <w:szCs w:val="24"/>
          <w:lang w:val="sv-SE"/>
        </w:rPr>
        <w:t xml:space="preserve"> </w:t>
      </w:r>
      <w:r w:rsidRPr="00D4734D">
        <w:rPr>
          <w:bCs/>
          <w:i/>
          <w:sz w:val="26"/>
          <w:szCs w:val="24"/>
          <w:lang w:val="sv-SE"/>
        </w:rPr>
        <w:t>năm 202</w:t>
      </w:r>
      <w:r w:rsidR="009670C4">
        <w:rPr>
          <w:bCs/>
          <w:i/>
          <w:sz w:val="26"/>
          <w:szCs w:val="24"/>
          <w:lang w:val="sv-SE"/>
        </w:rPr>
        <w:t>2</w:t>
      </w:r>
      <w:r w:rsidRPr="00D4734D">
        <w:rPr>
          <w:bCs/>
          <w:sz w:val="26"/>
          <w:szCs w:val="24"/>
          <w:lang w:val="sv-SE"/>
        </w:rPr>
        <w:t>.</w:t>
      </w:r>
      <w:r w:rsidR="0034640A">
        <w:rPr>
          <w:bCs/>
          <w:sz w:val="26"/>
          <w:szCs w:val="24"/>
          <w:lang w:val="sv-SE"/>
        </w:rPr>
        <w:t>/.</w:t>
      </w:r>
    </w:p>
    <w:tbl>
      <w:tblPr>
        <w:tblStyle w:val="TableGrid"/>
        <w:tblW w:w="10065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3"/>
        <w:gridCol w:w="5292"/>
      </w:tblGrid>
      <w:tr w:rsidR="00A01E66" w:rsidRPr="00A85BEC" w14:paraId="33131FA4" w14:textId="77777777" w:rsidTr="0034640A">
        <w:tc>
          <w:tcPr>
            <w:tcW w:w="4773" w:type="dxa"/>
          </w:tcPr>
          <w:p w14:paraId="33131F9F" w14:textId="77777777" w:rsidR="00B90B35" w:rsidRPr="00F62720" w:rsidRDefault="00B90B35" w:rsidP="00A25959">
            <w:pPr>
              <w:pStyle w:val="BodyText"/>
              <w:jc w:val="both"/>
              <w:rPr>
                <w:lang w:val="sv-SE"/>
              </w:rPr>
            </w:pPr>
          </w:p>
        </w:tc>
        <w:tc>
          <w:tcPr>
            <w:tcW w:w="5292" w:type="dxa"/>
          </w:tcPr>
          <w:p w14:paraId="33131FA0" w14:textId="77777777" w:rsidR="00A01E66" w:rsidRPr="001E2F17" w:rsidRDefault="00A01E66" w:rsidP="00A25959">
            <w:pPr>
              <w:ind w:right="10"/>
              <w:jc w:val="center"/>
              <w:rPr>
                <w:i/>
                <w:sz w:val="24"/>
                <w:szCs w:val="24"/>
                <w:lang w:val="sv-SE"/>
              </w:rPr>
            </w:pPr>
            <w:r w:rsidRPr="001E2F17">
              <w:rPr>
                <w:i/>
                <w:sz w:val="24"/>
                <w:szCs w:val="24"/>
                <w:lang w:val="sv-SE"/>
              </w:rPr>
              <w:t>..................</w:t>
            </w:r>
            <w:r w:rsidR="00D4734D" w:rsidRPr="001E2F17">
              <w:rPr>
                <w:i/>
                <w:sz w:val="24"/>
                <w:szCs w:val="24"/>
                <w:lang w:val="sv-SE"/>
              </w:rPr>
              <w:t>, ngày......tháng....... năm 202</w:t>
            </w:r>
            <w:r w:rsidR="009670C4">
              <w:rPr>
                <w:i/>
                <w:sz w:val="24"/>
                <w:szCs w:val="24"/>
                <w:lang w:val="sv-SE"/>
              </w:rPr>
              <w:t>2</w:t>
            </w:r>
          </w:p>
          <w:p w14:paraId="33131FA1" w14:textId="77777777" w:rsidR="00A01E66" w:rsidRPr="001E2F17" w:rsidRDefault="00A01E66" w:rsidP="00A25959">
            <w:pPr>
              <w:ind w:right="10"/>
              <w:jc w:val="center"/>
              <w:rPr>
                <w:b/>
                <w:i/>
                <w:sz w:val="24"/>
                <w:szCs w:val="24"/>
                <w:lang w:val="sv-SE"/>
              </w:rPr>
            </w:pPr>
            <w:r w:rsidRPr="001E2F17">
              <w:rPr>
                <w:b/>
                <w:sz w:val="24"/>
                <w:szCs w:val="24"/>
                <w:lang w:val="sv-SE"/>
              </w:rPr>
              <w:t>NGƯỜI ĐĂNG KÝ</w:t>
            </w:r>
          </w:p>
          <w:p w14:paraId="33131FA3" w14:textId="6E1F3155" w:rsidR="00A01E66" w:rsidRPr="001E2F17" w:rsidRDefault="00A01E66" w:rsidP="00246AAC">
            <w:pPr>
              <w:ind w:right="10"/>
              <w:jc w:val="center"/>
              <w:rPr>
                <w:lang w:val="sv-SE"/>
              </w:rPr>
            </w:pPr>
            <w:r w:rsidRPr="001E2F17">
              <w:rPr>
                <w:i/>
                <w:sz w:val="24"/>
                <w:szCs w:val="24"/>
                <w:lang w:val="sv-SE"/>
              </w:rPr>
              <w:t>(ký, ghi rõ họ tên)</w:t>
            </w:r>
          </w:p>
        </w:tc>
      </w:tr>
    </w:tbl>
    <w:p w14:paraId="33131FA9" w14:textId="77777777" w:rsidR="000062C5" w:rsidRPr="001E2F17" w:rsidRDefault="000062C5" w:rsidP="00EC597F">
      <w:pPr>
        <w:jc w:val="both"/>
        <w:rPr>
          <w:sz w:val="24"/>
          <w:szCs w:val="24"/>
          <w:lang w:val="sv-SE"/>
        </w:rPr>
      </w:pPr>
    </w:p>
    <w:sectPr w:rsidR="000062C5" w:rsidRPr="001E2F17" w:rsidSect="0034640A">
      <w:pgSz w:w="11907" w:h="16839" w:code="9"/>
      <w:pgMar w:top="709" w:right="1134" w:bottom="851" w:left="1418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MDYwNjE1NTM2MjFR0lEKTi0uzszPAykwqgUA4Gu4riwAAAA="/>
  </w:docVars>
  <w:rsids>
    <w:rsidRoot w:val="00A01E66"/>
    <w:rsid w:val="000062C5"/>
    <w:rsid w:val="0002258F"/>
    <w:rsid w:val="0002381D"/>
    <w:rsid w:val="000239C2"/>
    <w:rsid w:val="0003664F"/>
    <w:rsid w:val="000649C7"/>
    <w:rsid w:val="00070FE1"/>
    <w:rsid w:val="00091507"/>
    <w:rsid w:val="000C35AF"/>
    <w:rsid w:val="000F413D"/>
    <w:rsid w:val="000F4928"/>
    <w:rsid w:val="00133D4E"/>
    <w:rsid w:val="00147920"/>
    <w:rsid w:val="001630DC"/>
    <w:rsid w:val="001805BD"/>
    <w:rsid w:val="00187E13"/>
    <w:rsid w:val="00193D07"/>
    <w:rsid w:val="001D4F4C"/>
    <w:rsid w:val="001E2F17"/>
    <w:rsid w:val="002343FF"/>
    <w:rsid w:val="00246AAC"/>
    <w:rsid w:val="00294D6F"/>
    <w:rsid w:val="00297015"/>
    <w:rsid w:val="002B2F85"/>
    <w:rsid w:val="002C18DC"/>
    <w:rsid w:val="002E4549"/>
    <w:rsid w:val="002E7669"/>
    <w:rsid w:val="00303B37"/>
    <w:rsid w:val="00306714"/>
    <w:rsid w:val="00325315"/>
    <w:rsid w:val="00333632"/>
    <w:rsid w:val="00336370"/>
    <w:rsid w:val="0034640A"/>
    <w:rsid w:val="00387209"/>
    <w:rsid w:val="003A5032"/>
    <w:rsid w:val="003C34EC"/>
    <w:rsid w:val="003F50C9"/>
    <w:rsid w:val="00441072"/>
    <w:rsid w:val="004A67B2"/>
    <w:rsid w:val="005031F1"/>
    <w:rsid w:val="00553D4B"/>
    <w:rsid w:val="005932AA"/>
    <w:rsid w:val="00594242"/>
    <w:rsid w:val="005A3226"/>
    <w:rsid w:val="005A39E6"/>
    <w:rsid w:val="005B0121"/>
    <w:rsid w:val="005C6305"/>
    <w:rsid w:val="005D7D3A"/>
    <w:rsid w:val="00631187"/>
    <w:rsid w:val="00664126"/>
    <w:rsid w:val="00681475"/>
    <w:rsid w:val="00697F85"/>
    <w:rsid w:val="006B0498"/>
    <w:rsid w:val="006C503A"/>
    <w:rsid w:val="006D08A3"/>
    <w:rsid w:val="006D0E89"/>
    <w:rsid w:val="006E7D48"/>
    <w:rsid w:val="00727975"/>
    <w:rsid w:val="00795969"/>
    <w:rsid w:val="007B6FEE"/>
    <w:rsid w:val="007F60C7"/>
    <w:rsid w:val="00802BD5"/>
    <w:rsid w:val="00807ADC"/>
    <w:rsid w:val="00814014"/>
    <w:rsid w:val="00825DB3"/>
    <w:rsid w:val="00861966"/>
    <w:rsid w:val="00862825"/>
    <w:rsid w:val="00875EC9"/>
    <w:rsid w:val="008B3026"/>
    <w:rsid w:val="008B3F45"/>
    <w:rsid w:val="008C35EF"/>
    <w:rsid w:val="00914B89"/>
    <w:rsid w:val="00921855"/>
    <w:rsid w:val="00934FD2"/>
    <w:rsid w:val="00937D36"/>
    <w:rsid w:val="00947CE0"/>
    <w:rsid w:val="009670C4"/>
    <w:rsid w:val="00971D98"/>
    <w:rsid w:val="00996D2F"/>
    <w:rsid w:val="009C273F"/>
    <w:rsid w:val="009D03B5"/>
    <w:rsid w:val="009D5C9A"/>
    <w:rsid w:val="009E5A5B"/>
    <w:rsid w:val="00A00C73"/>
    <w:rsid w:val="00A01E66"/>
    <w:rsid w:val="00A2497A"/>
    <w:rsid w:val="00A25959"/>
    <w:rsid w:val="00A47F50"/>
    <w:rsid w:val="00A53271"/>
    <w:rsid w:val="00A6250F"/>
    <w:rsid w:val="00A85BEC"/>
    <w:rsid w:val="00AE3322"/>
    <w:rsid w:val="00B479AB"/>
    <w:rsid w:val="00B52434"/>
    <w:rsid w:val="00B602AD"/>
    <w:rsid w:val="00B7072D"/>
    <w:rsid w:val="00B763F7"/>
    <w:rsid w:val="00B76686"/>
    <w:rsid w:val="00B802E3"/>
    <w:rsid w:val="00B90B35"/>
    <w:rsid w:val="00B91E1C"/>
    <w:rsid w:val="00BE46D2"/>
    <w:rsid w:val="00C10170"/>
    <w:rsid w:val="00C264EE"/>
    <w:rsid w:val="00C35EA6"/>
    <w:rsid w:val="00C3750B"/>
    <w:rsid w:val="00C55E9B"/>
    <w:rsid w:val="00C56BBD"/>
    <w:rsid w:val="00C66F90"/>
    <w:rsid w:val="00C83E5F"/>
    <w:rsid w:val="00CB15AA"/>
    <w:rsid w:val="00CB7366"/>
    <w:rsid w:val="00CD1773"/>
    <w:rsid w:val="00CF511D"/>
    <w:rsid w:val="00CF6F41"/>
    <w:rsid w:val="00D129FC"/>
    <w:rsid w:val="00D151C6"/>
    <w:rsid w:val="00D4734D"/>
    <w:rsid w:val="00D65E90"/>
    <w:rsid w:val="00D87E79"/>
    <w:rsid w:val="00DB1B8D"/>
    <w:rsid w:val="00E31119"/>
    <w:rsid w:val="00E321FC"/>
    <w:rsid w:val="00E53EB6"/>
    <w:rsid w:val="00E70357"/>
    <w:rsid w:val="00E84371"/>
    <w:rsid w:val="00EC597F"/>
    <w:rsid w:val="00EE01D2"/>
    <w:rsid w:val="00EE5A1E"/>
    <w:rsid w:val="00EF2285"/>
    <w:rsid w:val="00EF5A94"/>
    <w:rsid w:val="00F62720"/>
    <w:rsid w:val="00F7026A"/>
    <w:rsid w:val="00F70570"/>
    <w:rsid w:val="00FF04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31F2C"/>
  <w15:docId w15:val="{B8A8DB1A-F8C6-4DCF-8A60-F4913CD92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01E66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A01E66"/>
    <w:pPr>
      <w:ind w:left="64" w:right="194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01E6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01E66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01E6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01E66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C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C9A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90B35"/>
    <w:pPr>
      <w:widowControl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 Dat</dc:creator>
  <cp:lastModifiedBy>NGÔ ĐỨC THẮNG</cp:lastModifiedBy>
  <cp:revision>17</cp:revision>
  <cp:lastPrinted>2022-10-31T07:58:00Z</cp:lastPrinted>
  <dcterms:created xsi:type="dcterms:W3CDTF">2022-11-14T07:18:00Z</dcterms:created>
  <dcterms:modified xsi:type="dcterms:W3CDTF">2022-11-14T07:47:00Z</dcterms:modified>
</cp:coreProperties>
</file>